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1228C9" w14:textId="76217926" w:rsidR="00ED44F4" w:rsidRPr="009973B4" w:rsidRDefault="7B37DCE8" w:rsidP="009973B4">
      <w:pPr>
        <w:pStyle w:val="Heading1"/>
        <w:contextualSpacing/>
      </w:pPr>
      <w:r w:rsidRPr="009973B4">
        <w:rPr>
          <w:sz w:val="22"/>
          <w:szCs w:val="22"/>
        </w:rPr>
        <w:t xml:space="preserve"> </w:t>
      </w:r>
      <w:r w:rsidR="006E6C66" w:rsidRPr="009973B4">
        <w:t xml:space="preserve">DAD 220 </w:t>
      </w:r>
      <w:r w:rsidR="3EA0FAE1" w:rsidRPr="009973B4">
        <w:t xml:space="preserve">Module </w:t>
      </w:r>
      <w:r w:rsidR="120AEF93" w:rsidRPr="009973B4">
        <w:t>Two</w:t>
      </w:r>
      <w:r w:rsidR="3EA0FAE1" w:rsidRPr="009973B4">
        <w:t xml:space="preserve"> Lab </w:t>
      </w:r>
      <w:r w:rsidR="006E6C66" w:rsidRPr="009973B4">
        <w:t xml:space="preserve">Template </w:t>
      </w:r>
    </w:p>
    <w:p w14:paraId="63CC99F5" w14:textId="77777777" w:rsidR="00E076D0" w:rsidRPr="009973B4" w:rsidRDefault="00E076D0" w:rsidP="009973B4">
      <w:pPr>
        <w:suppressAutoHyphens/>
        <w:spacing w:after="0" w:line="240" w:lineRule="auto"/>
        <w:contextualSpacing/>
        <w:rPr>
          <w:rFonts w:asciiTheme="minorHAnsi" w:hAnsiTheme="minorHAnsi" w:cstheme="minorHAnsi"/>
        </w:rPr>
      </w:pPr>
      <w:bookmarkStart w:id="0" w:name="_heading=h.gjdgxs" w:colFirst="0" w:colLast="0"/>
      <w:bookmarkEnd w:id="0"/>
    </w:p>
    <w:p w14:paraId="23FCB976" w14:textId="67C0A025" w:rsidR="004B7D0C" w:rsidRPr="009973B4" w:rsidRDefault="004B7D0C" w:rsidP="009973B4">
      <w:pPr>
        <w:pStyle w:val="Heading2"/>
        <w:contextualSpacing/>
      </w:pPr>
      <w:r w:rsidRPr="009973B4">
        <w:t>Overview</w:t>
      </w:r>
    </w:p>
    <w:p w14:paraId="545778CA" w14:textId="14688C91" w:rsidR="00432D5F" w:rsidRPr="009973B4" w:rsidRDefault="3CC0DD3A" w:rsidP="009973B4">
      <w:pPr>
        <w:suppressAutoHyphens/>
        <w:spacing w:after="0" w:line="240" w:lineRule="auto"/>
        <w:contextualSpacing/>
        <w:rPr>
          <w:rFonts w:asciiTheme="minorHAnsi" w:hAnsiTheme="minorHAnsi" w:cstheme="minorHAnsi"/>
        </w:rPr>
      </w:pPr>
      <w:r w:rsidRPr="009973B4">
        <w:rPr>
          <w:rFonts w:asciiTheme="minorHAnsi" w:hAnsiTheme="minorHAnsi" w:cstheme="minorHAnsi"/>
        </w:rPr>
        <w:t xml:space="preserve">To complete this </w:t>
      </w:r>
      <w:r w:rsidR="00BA625B" w:rsidRPr="009973B4">
        <w:rPr>
          <w:rFonts w:asciiTheme="minorHAnsi" w:hAnsiTheme="minorHAnsi" w:cstheme="minorHAnsi"/>
        </w:rPr>
        <w:t>lab,</w:t>
      </w:r>
      <w:r w:rsidRPr="009973B4">
        <w:rPr>
          <w:rFonts w:asciiTheme="minorHAnsi" w:hAnsiTheme="minorHAnsi" w:cstheme="minorHAnsi"/>
        </w:rPr>
        <w:t xml:space="preserve"> </w:t>
      </w:r>
      <w:r w:rsidR="6A8BEECF" w:rsidRPr="009973B4">
        <w:rPr>
          <w:rFonts w:asciiTheme="minorHAnsi" w:hAnsiTheme="minorHAnsi" w:cstheme="minorHAnsi"/>
        </w:rPr>
        <w:t>go to your Codio virtual lab environment and start a new terminal session.</w:t>
      </w:r>
      <w:r w:rsidRPr="009973B4">
        <w:rPr>
          <w:rFonts w:asciiTheme="minorHAnsi" w:hAnsiTheme="minorHAnsi" w:cstheme="minorHAnsi"/>
        </w:rPr>
        <w:t xml:space="preserve"> </w:t>
      </w:r>
      <w:r w:rsidR="6353D67D" w:rsidRPr="009973B4">
        <w:rPr>
          <w:rFonts w:asciiTheme="minorHAnsi" w:hAnsiTheme="minorHAnsi" w:cstheme="minorHAnsi"/>
        </w:rPr>
        <w:t xml:space="preserve">Once there, perform the steps below to complete this activity. Manually enter any commands you are asked to write. </w:t>
      </w:r>
    </w:p>
    <w:p w14:paraId="00618136" w14:textId="27D152F8" w:rsidR="00432D5F" w:rsidRPr="009973B4" w:rsidRDefault="00432D5F" w:rsidP="009973B4">
      <w:pPr>
        <w:suppressAutoHyphens/>
        <w:spacing w:after="0" w:line="240" w:lineRule="auto"/>
        <w:contextualSpacing/>
        <w:rPr>
          <w:rFonts w:asciiTheme="minorHAnsi" w:hAnsiTheme="minorHAnsi" w:cstheme="minorHAnsi"/>
        </w:rPr>
      </w:pPr>
    </w:p>
    <w:p w14:paraId="5C409438" w14:textId="79CE3752" w:rsidR="00432D5F" w:rsidRDefault="42AF5315" w:rsidP="009973B4">
      <w:pPr>
        <w:suppressAutoHyphens/>
        <w:spacing w:after="0" w:line="240" w:lineRule="auto"/>
        <w:contextualSpacing/>
        <w:rPr>
          <w:rFonts w:asciiTheme="minorHAnsi" w:hAnsiTheme="minorHAnsi" w:cstheme="minorHAnsi"/>
        </w:rPr>
      </w:pPr>
      <w:r w:rsidRPr="009973B4">
        <w:rPr>
          <w:rFonts w:asciiTheme="minorHAnsi" w:hAnsiTheme="minorHAnsi" w:cstheme="minorHAnsi"/>
        </w:rPr>
        <w:t>At the end of each step in the activity</w:t>
      </w:r>
      <w:r w:rsidR="000B297F" w:rsidRPr="009973B4">
        <w:rPr>
          <w:rFonts w:asciiTheme="minorHAnsi" w:hAnsiTheme="minorHAnsi" w:cstheme="minorHAnsi"/>
        </w:rPr>
        <w:t>,</w:t>
      </w:r>
      <w:r w:rsidRPr="009973B4">
        <w:rPr>
          <w:rFonts w:asciiTheme="minorHAnsi" w:hAnsiTheme="minorHAnsi" w:cstheme="minorHAnsi"/>
        </w:rPr>
        <w:t xml:space="preserve"> r</w:t>
      </w:r>
      <w:r w:rsidR="08128E56" w:rsidRPr="009973B4">
        <w:rPr>
          <w:rFonts w:asciiTheme="minorHAnsi" w:hAnsiTheme="minorHAnsi" w:cstheme="minorHAnsi"/>
        </w:rPr>
        <w:t xml:space="preserve">eplace </w:t>
      </w:r>
      <w:r w:rsidR="5274372E" w:rsidRPr="009973B4">
        <w:rPr>
          <w:rFonts w:asciiTheme="minorHAnsi" w:hAnsiTheme="minorHAnsi" w:cstheme="minorHAnsi"/>
        </w:rPr>
        <w:t xml:space="preserve">the </w:t>
      </w:r>
      <w:r w:rsidR="08128E56" w:rsidRPr="009973B4">
        <w:rPr>
          <w:rFonts w:asciiTheme="minorHAnsi" w:hAnsiTheme="minorHAnsi" w:cstheme="minorHAnsi"/>
        </w:rPr>
        <w:t xml:space="preserve">bracketed text </w:t>
      </w:r>
      <w:r w:rsidR="0EAFA6FA" w:rsidRPr="009973B4">
        <w:rPr>
          <w:rFonts w:asciiTheme="minorHAnsi" w:hAnsiTheme="minorHAnsi" w:cstheme="minorHAnsi"/>
        </w:rPr>
        <w:t xml:space="preserve">in this template </w:t>
      </w:r>
      <w:r w:rsidR="08128E56" w:rsidRPr="009973B4">
        <w:rPr>
          <w:rFonts w:asciiTheme="minorHAnsi" w:hAnsiTheme="minorHAnsi" w:cstheme="minorHAnsi"/>
        </w:rPr>
        <w:t xml:space="preserve">with </w:t>
      </w:r>
      <w:r w:rsidR="000B297F" w:rsidRPr="009973B4">
        <w:rPr>
          <w:rFonts w:asciiTheme="minorHAnsi" w:hAnsiTheme="minorHAnsi" w:cstheme="minorHAnsi"/>
        </w:rPr>
        <w:t xml:space="preserve">a </w:t>
      </w:r>
      <w:r w:rsidR="08128E56" w:rsidRPr="009973B4">
        <w:rPr>
          <w:rFonts w:asciiTheme="minorHAnsi" w:hAnsiTheme="minorHAnsi" w:cstheme="minorHAnsi"/>
        </w:rPr>
        <w:t>screenshot</w:t>
      </w:r>
      <w:r w:rsidR="6574BB56" w:rsidRPr="009973B4">
        <w:rPr>
          <w:rFonts w:asciiTheme="minorHAnsi" w:hAnsiTheme="minorHAnsi" w:cstheme="minorHAnsi"/>
        </w:rPr>
        <w:t>,</w:t>
      </w:r>
      <w:r w:rsidR="08128E56" w:rsidRPr="009973B4">
        <w:rPr>
          <w:rFonts w:asciiTheme="minorHAnsi" w:hAnsiTheme="minorHAnsi" w:cstheme="minorHAnsi"/>
        </w:rPr>
        <w:t xml:space="preserve"> brief explanation</w:t>
      </w:r>
      <w:r w:rsidR="76F11204" w:rsidRPr="009973B4">
        <w:rPr>
          <w:rFonts w:asciiTheme="minorHAnsi" w:hAnsiTheme="minorHAnsi" w:cstheme="minorHAnsi"/>
        </w:rPr>
        <w:t>, or both as indicated</w:t>
      </w:r>
      <w:r w:rsidR="08128E56" w:rsidRPr="009973B4">
        <w:rPr>
          <w:rFonts w:asciiTheme="minorHAnsi" w:hAnsiTheme="minorHAnsi" w:cstheme="minorHAnsi"/>
        </w:rPr>
        <w:t xml:space="preserve">. Size each screenshot and its explanation to fit </w:t>
      </w:r>
      <w:r w:rsidR="00DB6E35" w:rsidRPr="009973B4">
        <w:rPr>
          <w:rFonts w:asciiTheme="minorHAnsi" w:hAnsiTheme="minorHAnsi" w:cstheme="minorHAnsi"/>
        </w:rPr>
        <w:t>about one-</w:t>
      </w:r>
      <w:r w:rsidR="08128E56" w:rsidRPr="009973B4">
        <w:rPr>
          <w:rFonts w:asciiTheme="minorHAnsi" w:hAnsiTheme="minorHAnsi" w:cstheme="minorHAnsi"/>
        </w:rPr>
        <w:t>quarter of the page with the description written below the screenshot. Review the Template Screenshot Example linked in the guidelines and rubric for this assignment to see an example of how screenshots for your assignment should look.</w:t>
      </w:r>
      <w:r w:rsidR="006E6C66" w:rsidRPr="009973B4">
        <w:rPr>
          <w:rFonts w:asciiTheme="minorHAnsi" w:hAnsiTheme="minorHAnsi" w:cstheme="minorHAnsi"/>
        </w:rPr>
        <w:t xml:space="preserve"> </w:t>
      </w:r>
      <w:bookmarkStart w:id="1" w:name="_heading=h.cna0puu0r7l"/>
      <w:bookmarkEnd w:id="1"/>
    </w:p>
    <w:p w14:paraId="2007273A" w14:textId="77777777" w:rsidR="00D03F70" w:rsidRPr="009973B4" w:rsidRDefault="00D03F70" w:rsidP="009973B4">
      <w:pPr>
        <w:suppressAutoHyphens/>
        <w:spacing w:after="0" w:line="240" w:lineRule="auto"/>
        <w:contextualSpacing/>
        <w:rPr>
          <w:rFonts w:asciiTheme="minorHAnsi" w:hAnsiTheme="minorHAnsi" w:cstheme="minorHAnsi"/>
        </w:rPr>
      </w:pPr>
    </w:p>
    <w:p w14:paraId="161228CC" w14:textId="7C4D13B0" w:rsidR="00ED44F4" w:rsidRPr="009973B4" w:rsidRDefault="343D9834" w:rsidP="009973B4">
      <w:pPr>
        <w:pStyle w:val="Heading2"/>
        <w:contextualSpacing/>
      </w:pPr>
      <w:r w:rsidRPr="009973B4">
        <w:t xml:space="preserve">Create </w:t>
      </w:r>
      <w:r w:rsidR="1514B33D" w:rsidRPr="009973B4">
        <w:t xml:space="preserve">and Describe </w:t>
      </w:r>
      <w:r w:rsidRPr="009973B4">
        <w:t>Database</w:t>
      </w:r>
      <w:r w:rsidR="0B120924" w:rsidRPr="009973B4">
        <w:t xml:space="preserve"> Tables</w:t>
      </w:r>
    </w:p>
    <w:p w14:paraId="161228CD" w14:textId="77777777" w:rsidR="00ED44F4" w:rsidRPr="009973B4" w:rsidRDefault="00ED44F4" w:rsidP="009973B4">
      <w:pPr>
        <w:suppressAutoHyphens/>
        <w:spacing w:after="0" w:line="240" w:lineRule="auto"/>
        <w:contextualSpacing/>
        <w:rPr>
          <w:rFonts w:asciiTheme="minorHAnsi" w:hAnsiTheme="minorHAnsi" w:cstheme="minorHAnsi"/>
        </w:rPr>
      </w:pPr>
    </w:p>
    <w:p w14:paraId="5BD9990D" w14:textId="00EB9DCD" w:rsidR="05C6154A" w:rsidRDefault="05C6154A" w:rsidP="009973B4">
      <w:pPr>
        <w:pStyle w:val="ListParagraph"/>
        <w:numPr>
          <w:ilvl w:val="0"/>
          <w:numId w:val="1"/>
        </w:numPr>
        <w:suppressAutoHyphens/>
        <w:spacing w:after="0" w:line="240" w:lineRule="auto"/>
        <w:rPr>
          <w:rFonts w:asciiTheme="minorHAnsi" w:hAnsiTheme="minorHAnsi" w:cstheme="minorHAnsi"/>
        </w:rPr>
      </w:pPr>
      <w:r w:rsidRPr="009973B4">
        <w:rPr>
          <w:rFonts w:asciiTheme="minorHAnsi" w:hAnsiTheme="minorHAnsi" w:cstheme="minorHAnsi"/>
          <w:b/>
          <w:bCs/>
        </w:rPr>
        <w:t>Connect to the database</w:t>
      </w:r>
      <w:r w:rsidRPr="009973B4">
        <w:rPr>
          <w:rFonts w:asciiTheme="minorHAnsi" w:hAnsiTheme="minorHAnsi" w:cstheme="minorHAnsi"/>
        </w:rPr>
        <w:t xml:space="preserve"> you created and named in Module One (for example, Jetson). Type after the prompt mysql&gt;</w:t>
      </w:r>
      <w:r w:rsidR="0F356390" w:rsidRPr="009973B4">
        <w:rPr>
          <w:rFonts w:asciiTheme="minorHAnsi" w:hAnsiTheme="minorHAnsi" w:cstheme="minorHAnsi"/>
        </w:rPr>
        <w:t>. Validate your work with a screenshot.</w:t>
      </w:r>
    </w:p>
    <w:p w14:paraId="3902D3FF" w14:textId="77777777" w:rsidR="00D03F70" w:rsidRPr="00D03F70" w:rsidRDefault="00D03F70" w:rsidP="00D03F70">
      <w:pPr>
        <w:suppressAutoHyphens/>
        <w:spacing w:after="0" w:line="240" w:lineRule="auto"/>
        <w:rPr>
          <w:rFonts w:asciiTheme="minorHAnsi" w:hAnsiTheme="minorHAnsi" w:cstheme="minorHAnsi"/>
        </w:rPr>
      </w:pPr>
    </w:p>
    <w:p w14:paraId="05676DE4" w14:textId="10863C2D" w:rsidR="05C6154A" w:rsidRPr="009973B4" w:rsidRDefault="05C6154A"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USE (table you </w:t>
      </w:r>
      <w:r w:rsidR="6EA3CADE" w:rsidRPr="009973B4">
        <w:rPr>
          <w:rFonts w:asciiTheme="minorHAnsi" w:hAnsiTheme="minorHAnsi" w:cstheme="minorHAnsi"/>
        </w:rPr>
        <w:t>creat</w:t>
      </w:r>
      <w:r w:rsidRPr="009973B4">
        <w:rPr>
          <w:rFonts w:asciiTheme="minorHAnsi" w:hAnsiTheme="minorHAnsi" w:cstheme="minorHAnsi"/>
        </w:rPr>
        <w:t xml:space="preserve">ed);  </w:t>
      </w:r>
    </w:p>
    <w:p w14:paraId="54BE883C" w14:textId="0B98663F" w:rsidR="05C6154A" w:rsidRPr="009973B4" w:rsidRDefault="05C6154A" w:rsidP="009973B4">
      <w:pPr>
        <w:pStyle w:val="ListParagraph"/>
        <w:numPr>
          <w:ilvl w:val="2"/>
          <w:numId w:val="1"/>
        </w:numPr>
        <w:suppressAutoHyphens/>
        <w:spacing w:after="0" w:line="240" w:lineRule="auto"/>
        <w:rPr>
          <w:rFonts w:asciiTheme="minorHAnsi" w:hAnsiTheme="minorHAnsi" w:cstheme="minorHAnsi"/>
        </w:rPr>
      </w:pPr>
      <w:r w:rsidRPr="009973B4">
        <w:rPr>
          <w:rFonts w:asciiTheme="minorHAnsi" w:hAnsiTheme="minorHAnsi" w:cstheme="minorHAnsi"/>
        </w:rPr>
        <w:t>Example: mysql&gt; USE Jetson;</w:t>
      </w:r>
    </w:p>
    <w:p w14:paraId="161228CF" w14:textId="77777777" w:rsidR="00ED44F4" w:rsidRPr="009973B4" w:rsidRDefault="00ED44F4" w:rsidP="009973B4">
      <w:pPr>
        <w:suppressAutoHyphens/>
        <w:spacing w:after="0" w:line="240" w:lineRule="auto"/>
        <w:contextualSpacing/>
        <w:rPr>
          <w:rFonts w:asciiTheme="minorHAnsi" w:hAnsiTheme="minorHAnsi" w:cstheme="minorHAnsi"/>
        </w:rPr>
      </w:pPr>
    </w:p>
    <w:p w14:paraId="161228D1" w14:textId="6540F9C9" w:rsidR="00ED44F4" w:rsidRPr="009973B4" w:rsidRDefault="003D5F5C" w:rsidP="009973B4">
      <w:pPr>
        <w:suppressAutoHyphens/>
        <w:spacing w:after="0" w:line="240" w:lineRule="auto"/>
        <w:contextualSpacing/>
        <w:rPr>
          <w:rFonts w:asciiTheme="minorHAnsi" w:hAnsiTheme="minorHAnsi" w:cstheme="minorHAnsi"/>
        </w:rPr>
      </w:pPr>
      <w:r w:rsidRPr="003D5F5C">
        <w:rPr>
          <w:rFonts w:asciiTheme="minorHAnsi" w:hAnsiTheme="minorHAnsi" w:cstheme="minorHAnsi"/>
        </w:rPr>
        <w:drawing>
          <wp:inline distT="0" distB="0" distL="0" distR="0" wp14:anchorId="08BB6EFC" wp14:editId="5D14256C">
            <wp:extent cx="5943600" cy="1339850"/>
            <wp:effectExtent l="0" t="0" r="0" b="0"/>
            <wp:docPr id="964704550"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704550" name="Picture 1" descr="A black background with white text&#10;&#10;Description automatically generated"/>
                    <pic:cNvPicPr/>
                  </pic:nvPicPr>
                  <pic:blipFill>
                    <a:blip r:embed="rId11"/>
                    <a:stretch>
                      <a:fillRect/>
                    </a:stretch>
                  </pic:blipFill>
                  <pic:spPr>
                    <a:xfrm>
                      <a:off x="0" y="0"/>
                      <a:ext cx="5943600" cy="1339850"/>
                    </a:xfrm>
                    <a:prstGeom prst="rect">
                      <a:avLst/>
                    </a:prstGeom>
                  </pic:spPr>
                </pic:pic>
              </a:graphicData>
            </a:graphic>
          </wp:inline>
        </w:drawing>
      </w:r>
    </w:p>
    <w:p w14:paraId="5D098CDE" w14:textId="77777777" w:rsidR="00D03F70" w:rsidRDefault="5DADC063" w:rsidP="009973B4">
      <w:pPr>
        <w:numPr>
          <w:ilvl w:val="0"/>
          <w:numId w:val="1"/>
        </w:numPr>
        <w:suppressAutoHyphens/>
        <w:spacing w:after="0" w:line="240" w:lineRule="auto"/>
        <w:contextualSpacing/>
        <w:rPr>
          <w:rFonts w:asciiTheme="minorHAnsi" w:hAnsiTheme="minorHAnsi" w:cstheme="minorHAnsi"/>
        </w:rPr>
      </w:pPr>
      <w:r w:rsidRPr="009973B4">
        <w:rPr>
          <w:rFonts w:asciiTheme="minorHAnsi" w:hAnsiTheme="minorHAnsi" w:cstheme="minorHAnsi"/>
          <w:b/>
          <w:bCs/>
        </w:rPr>
        <w:t>Create the Employee</w:t>
      </w:r>
      <w:r w:rsidRPr="009973B4">
        <w:rPr>
          <w:rFonts w:asciiTheme="minorHAnsi" w:hAnsiTheme="minorHAnsi" w:cstheme="minorHAnsi"/>
        </w:rPr>
        <w:t xml:space="preserve"> table using the SQL statement shown here. Press </w:t>
      </w:r>
      <w:r w:rsidR="475CBE71" w:rsidRPr="009973B4">
        <w:rPr>
          <w:rFonts w:asciiTheme="minorHAnsi" w:hAnsiTheme="minorHAnsi" w:cstheme="minorHAnsi"/>
          <w:b/>
          <w:bCs/>
        </w:rPr>
        <w:t>Enter</w:t>
      </w:r>
      <w:r w:rsidRPr="009973B4">
        <w:rPr>
          <w:rFonts w:asciiTheme="minorHAnsi" w:hAnsiTheme="minorHAnsi" w:cstheme="minorHAnsi"/>
        </w:rPr>
        <w:t xml:space="preserve"> after each line. </w:t>
      </w:r>
      <w:r w:rsidR="311F2FE8" w:rsidRPr="009973B4">
        <w:rPr>
          <w:rFonts w:asciiTheme="minorHAnsi" w:hAnsiTheme="minorHAnsi" w:cstheme="minorHAnsi"/>
        </w:rPr>
        <w:t>Validate your work with a screenshot.</w:t>
      </w:r>
    </w:p>
    <w:p w14:paraId="6DEF6BA3" w14:textId="58076DD3" w:rsidR="4A7E753B" w:rsidRPr="009973B4" w:rsidRDefault="4A7E753B" w:rsidP="00D03F70">
      <w:pPr>
        <w:suppressAutoHyphens/>
        <w:spacing w:after="0" w:line="240" w:lineRule="auto"/>
        <w:contextualSpacing/>
        <w:rPr>
          <w:rFonts w:asciiTheme="minorHAnsi" w:hAnsiTheme="minorHAnsi" w:cstheme="minorHAnsi"/>
        </w:rPr>
      </w:pPr>
    </w:p>
    <w:p w14:paraId="7E451A73" w14:textId="2AC88807" w:rsidR="57113D08" w:rsidRPr="009973B4" w:rsidRDefault="57113D08" w:rsidP="009973B4">
      <w:pPr>
        <w:suppressAutoHyphens/>
        <w:spacing w:after="0" w:line="240" w:lineRule="auto"/>
        <w:ind w:left="720"/>
        <w:contextualSpacing/>
        <w:rPr>
          <w:rFonts w:asciiTheme="minorHAnsi" w:hAnsiTheme="minorHAnsi" w:cstheme="minorHAnsi"/>
        </w:rPr>
      </w:pPr>
      <w:r w:rsidRPr="009973B4">
        <w:rPr>
          <w:rFonts w:asciiTheme="minorHAnsi" w:hAnsiTheme="minorHAnsi" w:cstheme="minorHAnsi"/>
        </w:rPr>
        <w:t xml:space="preserve">CREATE TABLE Employee ( </w:t>
      </w:r>
    </w:p>
    <w:p w14:paraId="4F8ECD55" w14:textId="51E30010" w:rsidR="57113D08" w:rsidRPr="009973B4" w:rsidRDefault="57113D08" w:rsidP="009973B4">
      <w:pPr>
        <w:suppressAutoHyphens/>
        <w:spacing w:after="0" w:line="240" w:lineRule="auto"/>
        <w:ind w:left="720"/>
        <w:contextualSpacing/>
        <w:rPr>
          <w:rFonts w:asciiTheme="minorHAnsi" w:hAnsiTheme="minorHAnsi" w:cstheme="minorHAnsi"/>
        </w:rPr>
      </w:pPr>
      <w:r w:rsidRPr="009973B4">
        <w:rPr>
          <w:rFonts w:asciiTheme="minorHAnsi" w:hAnsiTheme="minorHAnsi" w:cstheme="minorHAnsi"/>
        </w:rPr>
        <w:t xml:space="preserve">Employee_ID SMALLINT, </w:t>
      </w:r>
    </w:p>
    <w:p w14:paraId="32F4426F" w14:textId="76A3D477" w:rsidR="57113D08" w:rsidRPr="009973B4" w:rsidRDefault="57113D08" w:rsidP="009973B4">
      <w:pPr>
        <w:suppressAutoHyphens/>
        <w:spacing w:after="0" w:line="240" w:lineRule="auto"/>
        <w:ind w:left="720"/>
        <w:contextualSpacing/>
        <w:rPr>
          <w:rFonts w:asciiTheme="minorHAnsi" w:hAnsiTheme="minorHAnsi" w:cstheme="minorHAnsi"/>
        </w:rPr>
      </w:pPr>
      <w:r w:rsidRPr="009973B4">
        <w:rPr>
          <w:rFonts w:asciiTheme="minorHAnsi" w:hAnsiTheme="minorHAnsi" w:cstheme="minorHAnsi"/>
        </w:rPr>
        <w:t xml:space="preserve">First_Name VARCHAR(40), </w:t>
      </w:r>
    </w:p>
    <w:p w14:paraId="58BD99BD" w14:textId="61536683" w:rsidR="57113D08" w:rsidRPr="009973B4" w:rsidRDefault="57113D08" w:rsidP="009973B4">
      <w:pPr>
        <w:suppressAutoHyphens/>
        <w:spacing w:after="0" w:line="240" w:lineRule="auto"/>
        <w:ind w:left="720"/>
        <w:contextualSpacing/>
        <w:rPr>
          <w:rFonts w:asciiTheme="minorHAnsi" w:hAnsiTheme="minorHAnsi" w:cstheme="minorHAnsi"/>
        </w:rPr>
      </w:pPr>
      <w:r w:rsidRPr="009973B4">
        <w:rPr>
          <w:rFonts w:asciiTheme="minorHAnsi" w:hAnsiTheme="minorHAnsi" w:cstheme="minorHAnsi"/>
        </w:rPr>
        <w:t xml:space="preserve">Last_Name VARCHAR(60), </w:t>
      </w:r>
    </w:p>
    <w:p w14:paraId="3445D9CE" w14:textId="680EE46B" w:rsidR="57113D08" w:rsidRPr="009973B4" w:rsidRDefault="57113D08" w:rsidP="009973B4">
      <w:pPr>
        <w:suppressAutoHyphens/>
        <w:spacing w:after="0" w:line="240" w:lineRule="auto"/>
        <w:ind w:left="720"/>
        <w:contextualSpacing/>
        <w:rPr>
          <w:rFonts w:asciiTheme="minorHAnsi" w:hAnsiTheme="minorHAnsi" w:cstheme="minorHAnsi"/>
        </w:rPr>
      </w:pPr>
      <w:r w:rsidRPr="009973B4">
        <w:rPr>
          <w:rFonts w:asciiTheme="minorHAnsi" w:hAnsiTheme="minorHAnsi" w:cstheme="minorHAnsi"/>
        </w:rPr>
        <w:t xml:space="preserve">Department_ID SMALLINT, </w:t>
      </w:r>
    </w:p>
    <w:p w14:paraId="20D10930" w14:textId="637A42B0" w:rsidR="57113D08" w:rsidRPr="009973B4" w:rsidRDefault="57113D08" w:rsidP="009973B4">
      <w:pPr>
        <w:suppressAutoHyphens/>
        <w:spacing w:after="0" w:line="240" w:lineRule="auto"/>
        <w:ind w:left="720"/>
        <w:contextualSpacing/>
        <w:rPr>
          <w:rFonts w:asciiTheme="minorHAnsi" w:hAnsiTheme="minorHAnsi" w:cstheme="minorHAnsi"/>
        </w:rPr>
      </w:pPr>
      <w:r w:rsidRPr="009973B4">
        <w:rPr>
          <w:rFonts w:asciiTheme="minorHAnsi" w:hAnsiTheme="minorHAnsi" w:cstheme="minorHAnsi"/>
        </w:rPr>
        <w:t xml:space="preserve">Classification VARCHAR(10), </w:t>
      </w:r>
    </w:p>
    <w:p w14:paraId="53581D1A" w14:textId="36067C23" w:rsidR="57113D08" w:rsidRPr="009973B4" w:rsidRDefault="57113D08" w:rsidP="009973B4">
      <w:pPr>
        <w:suppressAutoHyphens/>
        <w:spacing w:after="0" w:line="240" w:lineRule="auto"/>
        <w:ind w:left="720"/>
        <w:contextualSpacing/>
        <w:rPr>
          <w:rFonts w:asciiTheme="minorHAnsi" w:hAnsiTheme="minorHAnsi" w:cstheme="minorHAnsi"/>
        </w:rPr>
      </w:pPr>
      <w:r w:rsidRPr="009973B4">
        <w:rPr>
          <w:rFonts w:asciiTheme="minorHAnsi" w:hAnsiTheme="minorHAnsi" w:cstheme="minorHAnsi"/>
        </w:rPr>
        <w:t>S</w:t>
      </w:r>
      <w:r w:rsidR="752C36BB" w:rsidRPr="009973B4">
        <w:rPr>
          <w:rFonts w:asciiTheme="minorHAnsi" w:hAnsiTheme="minorHAnsi" w:cstheme="minorHAnsi"/>
        </w:rPr>
        <w:t>tatus</w:t>
      </w:r>
      <w:r w:rsidRPr="009973B4">
        <w:rPr>
          <w:rFonts w:asciiTheme="minorHAnsi" w:hAnsiTheme="minorHAnsi" w:cstheme="minorHAnsi"/>
        </w:rPr>
        <w:t xml:space="preserve"> VARCHAR(10), </w:t>
      </w:r>
    </w:p>
    <w:p w14:paraId="085B020A" w14:textId="002B6332" w:rsidR="57113D08" w:rsidRDefault="57113D08" w:rsidP="009973B4">
      <w:pPr>
        <w:suppressAutoHyphens/>
        <w:spacing w:after="0" w:line="240" w:lineRule="auto"/>
        <w:ind w:left="720"/>
        <w:contextualSpacing/>
        <w:rPr>
          <w:rFonts w:asciiTheme="minorHAnsi" w:hAnsiTheme="minorHAnsi" w:cstheme="minorHAnsi"/>
        </w:rPr>
      </w:pPr>
      <w:r w:rsidRPr="009973B4">
        <w:rPr>
          <w:rFonts w:asciiTheme="minorHAnsi" w:hAnsiTheme="minorHAnsi" w:cstheme="minorHAnsi"/>
        </w:rPr>
        <w:t>Salary DECIMAL(7,2));</w:t>
      </w:r>
    </w:p>
    <w:p w14:paraId="32872341" w14:textId="77777777" w:rsidR="00460F8E" w:rsidRDefault="00460F8E" w:rsidP="009973B4">
      <w:pPr>
        <w:suppressAutoHyphens/>
        <w:spacing w:after="0" w:line="240" w:lineRule="auto"/>
        <w:ind w:left="720"/>
        <w:contextualSpacing/>
        <w:rPr>
          <w:rFonts w:asciiTheme="minorHAnsi" w:hAnsiTheme="minorHAnsi" w:cstheme="minorHAnsi"/>
        </w:rPr>
      </w:pPr>
    </w:p>
    <w:p w14:paraId="5BB41E0B" w14:textId="5318E151" w:rsidR="00460F8E" w:rsidRPr="009973B4" w:rsidRDefault="00460F8E" w:rsidP="009973B4">
      <w:pPr>
        <w:suppressAutoHyphens/>
        <w:spacing w:after="0" w:line="240" w:lineRule="auto"/>
        <w:ind w:left="720"/>
        <w:contextualSpacing/>
        <w:rPr>
          <w:rFonts w:asciiTheme="minorHAnsi" w:hAnsiTheme="minorHAnsi" w:cstheme="minorHAnsi"/>
        </w:rPr>
      </w:pPr>
      <w:r w:rsidRPr="00460F8E">
        <w:rPr>
          <w:rFonts w:asciiTheme="minorHAnsi" w:hAnsiTheme="minorHAnsi" w:cstheme="minorHAnsi"/>
        </w:rPr>
        <w:lastRenderedPageBreak/>
        <w:drawing>
          <wp:inline distT="0" distB="0" distL="0" distR="0" wp14:anchorId="7C88BDC8" wp14:editId="1A5C7134">
            <wp:extent cx="5811061" cy="2600688"/>
            <wp:effectExtent l="0" t="0" r="0" b="9525"/>
            <wp:docPr id="1267442866"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442866" name="Picture 1" descr="A computer screen with white text&#10;&#10;Description automatically generated"/>
                    <pic:cNvPicPr/>
                  </pic:nvPicPr>
                  <pic:blipFill>
                    <a:blip r:embed="rId12"/>
                    <a:stretch>
                      <a:fillRect/>
                    </a:stretch>
                  </pic:blipFill>
                  <pic:spPr>
                    <a:xfrm>
                      <a:off x="0" y="0"/>
                      <a:ext cx="5811061" cy="2600688"/>
                    </a:xfrm>
                    <a:prstGeom prst="rect">
                      <a:avLst/>
                    </a:prstGeom>
                  </pic:spPr>
                </pic:pic>
              </a:graphicData>
            </a:graphic>
          </wp:inline>
        </w:drawing>
      </w:r>
    </w:p>
    <w:p w14:paraId="161228DC" w14:textId="77777777" w:rsidR="00ED44F4" w:rsidRPr="009973B4" w:rsidRDefault="00ED44F4" w:rsidP="009973B4">
      <w:pPr>
        <w:suppressAutoHyphens/>
        <w:spacing w:after="0" w:line="240" w:lineRule="auto"/>
        <w:contextualSpacing/>
        <w:rPr>
          <w:rFonts w:asciiTheme="minorHAnsi" w:hAnsiTheme="minorHAnsi" w:cstheme="minorHAnsi"/>
        </w:rPr>
      </w:pPr>
    </w:p>
    <w:p w14:paraId="0FDAE104" w14:textId="1E4ABB6B" w:rsidR="69C3284E" w:rsidRPr="009973B4" w:rsidRDefault="69C3284E" w:rsidP="00D03F70">
      <w:pPr>
        <w:suppressAutoHyphens/>
        <w:spacing w:after="0" w:line="240" w:lineRule="auto"/>
        <w:contextualSpacing/>
        <w:rPr>
          <w:rFonts w:asciiTheme="minorHAnsi" w:hAnsiTheme="minorHAnsi" w:cstheme="minorHAnsi"/>
        </w:rPr>
      </w:pPr>
    </w:p>
    <w:p w14:paraId="7105FD3F" w14:textId="63C175F4" w:rsidR="75DCECEE" w:rsidRDefault="3AF16105" w:rsidP="009973B4">
      <w:pPr>
        <w:pStyle w:val="ListParagraph"/>
        <w:numPr>
          <w:ilvl w:val="0"/>
          <w:numId w:val="1"/>
        </w:numPr>
        <w:suppressAutoHyphens/>
        <w:spacing w:after="0" w:line="240" w:lineRule="auto"/>
        <w:rPr>
          <w:rFonts w:asciiTheme="minorHAnsi" w:hAnsiTheme="minorHAnsi" w:cstheme="minorHAnsi"/>
        </w:rPr>
      </w:pPr>
      <w:r w:rsidRPr="009973B4">
        <w:rPr>
          <w:rFonts w:asciiTheme="minorHAnsi" w:hAnsiTheme="minorHAnsi" w:cstheme="minorHAnsi"/>
          <w:b/>
          <w:bCs/>
        </w:rPr>
        <w:t>Create the Branches table.</w:t>
      </w:r>
      <w:r w:rsidRPr="009973B4">
        <w:rPr>
          <w:rFonts w:asciiTheme="minorHAnsi" w:hAnsiTheme="minorHAnsi" w:cstheme="minorHAnsi"/>
        </w:rPr>
        <w:t xml:space="preserve"> Fill in the missing characters or punctuation in the incomplete statement shown below to complete this action. </w:t>
      </w:r>
      <w:r w:rsidR="016CA720" w:rsidRPr="009973B4">
        <w:rPr>
          <w:rFonts w:asciiTheme="minorHAnsi" w:hAnsiTheme="minorHAnsi" w:cstheme="minorHAnsi"/>
        </w:rPr>
        <w:t>Validate your work with a screenshot.</w:t>
      </w:r>
    </w:p>
    <w:p w14:paraId="47D76885" w14:textId="77777777" w:rsidR="00D03F70" w:rsidRPr="00D03F70" w:rsidRDefault="00D03F70" w:rsidP="00D03F70">
      <w:pPr>
        <w:suppressAutoHyphens/>
        <w:spacing w:after="0" w:line="240" w:lineRule="auto"/>
        <w:rPr>
          <w:rFonts w:asciiTheme="minorHAnsi" w:hAnsiTheme="minorHAnsi" w:cstheme="minorHAnsi"/>
        </w:rPr>
      </w:pPr>
    </w:p>
    <w:p w14:paraId="020D575B" w14:textId="2186A19F" w:rsidR="00C7015D" w:rsidRPr="00C7015D" w:rsidRDefault="00C7015D" w:rsidP="00C701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Arial" w:eastAsia="Times New Roman" w:hAnsi="Arial" w:cs="Arial"/>
          <w:color w:val="111111"/>
          <w:sz w:val="20"/>
          <w:szCs w:val="20"/>
        </w:rPr>
      </w:pPr>
      <w:r w:rsidRPr="00C7015D">
        <w:rPr>
          <w:rFonts w:ascii="Arial" w:eastAsia="Times New Roman" w:hAnsi="Arial" w:cs="Arial"/>
          <w:color w:val="111111"/>
          <w:sz w:val="20"/>
          <w:szCs w:val="20"/>
        </w:rPr>
        <w:t xml:space="preserve">CREATE TABLE </w:t>
      </w:r>
      <w:r w:rsidR="00BA0707">
        <w:rPr>
          <w:rFonts w:ascii="Arial" w:eastAsia="Times New Roman" w:hAnsi="Arial" w:cs="Arial"/>
          <w:color w:val="111111"/>
          <w:sz w:val="20"/>
          <w:szCs w:val="20"/>
        </w:rPr>
        <w:t>B</w:t>
      </w:r>
      <w:r w:rsidRPr="00C7015D">
        <w:rPr>
          <w:rFonts w:ascii="Arial" w:eastAsia="Times New Roman" w:hAnsi="Arial" w:cs="Arial"/>
          <w:color w:val="111111"/>
          <w:sz w:val="20"/>
          <w:szCs w:val="20"/>
        </w:rPr>
        <w:t>ranches (</w:t>
      </w:r>
    </w:p>
    <w:p w14:paraId="54DCDE94" w14:textId="0441E27A" w:rsidR="00C7015D" w:rsidRPr="00C7015D" w:rsidRDefault="00C7015D" w:rsidP="00C701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Arial" w:eastAsia="Times New Roman" w:hAnsi="Arial" w:cs="Arial"/>
          <w:color w:val="111111"/>
          <w:sz w:val="20"/>
          <w:szCs w:val="20"/>
        </w:rPr>
      </w:pPr>
      <w:r w:rsidRPr="00C7015D">
        <w:rPr>
          <w:rFonts w:ascii="Arial" w:eastAsia="Times New Roman" w:hAnsi="Arial" w:cs="Arial"/>
          <w:color w:val="111111"/>
          <w:sz w:val="20"/>
          <w:szCs w:val="20"/>
        </w:rPr>
        <w:t xml:space="preserve">    </w:t>
      </w:r>
      <w:r>
        <w:rPr>
          <w:rFonts w:ascii="Arial" w:eastAsia="Times New Roman" w:hAnsi="Arial" w:cs="Arial"/>
          <w:color w:val="111111"/>
          <w:sz w:val="20"/>
          <w:szCs w:val="20"/>
        </w:rPr>
        <w:t>D</w:t>
      </w:r>
      <w:r w:rsidRPr="00C7015D">
        <w:rPr>
          <w:rFonts w:ascii="Arial" w:eastAsia="Times New Roman" w:hAnsi="Arial" w:cs="Arial"/>
          <w:color w:val="111111"/>
          <w:sz w:val="20"/>
          <w:szCs w:val="20"/>
        </w:rPr>
        <w:t>epartment_</w:t>
      </w:r>
      <w:r>
        <w:rPr>
          <w:rFonts w:ascii="Arial" w:eastAsia="Times New Roman" w:hAnsi="Arial" w:cs="Arial"/>
          <w:color w:val="111111"/>
          <w:sz w:val="20"/>
          <w:szCs w:val="20"/>
        </w:rPr>
        <w:t>ID</w:t>
      </w:r>
      <w:r w:rsidRPr="00C7015D">
        <w:rPr>
          <w:rFonts w:ascii="Arial" w:eastAsia="Times New Roman" w:hAnsi="Arial" w:cs="Arial"/>
          <w:color w:val="111111"/>
          <w:sz w:val="20"/>
          <w:szCs w:val="20"/>
        </w:rPr>
        <w:t xml:space="preserve"> SMALLINT,</w:t>
      </w:r>
    </w:p>
    <w:p w14:paraId="3853B2A9" w14:textId="29F156D6" w:rsidR="00C7015D" w:rsidRPr="00C7015D" w:rsidRDefault="00C7015D" w:rsidP="00C701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Arial" w:eastAsia="Times New Roman" w:hAnsi="Arial" w:cs="Arial"/>
          <w:color w:val="111111"/>
          <w:sz w:val="20"/>
          <w:szCs w:val="20"/>
        </w:rPr>
      </w:pPr>
      <w:r w:rsidRPr="00C7015D">
        <w:rPr>
          <w:rFonts w:ascii="Arial" w:eastAsia="Times New Roman" w:hAnsi="Arial" w:cs="Arial"/>
          <w:color w:val="111111"/>
          <w:sz w:val="20"/>
          <w:szCs w:val="20"/>
        </w:rPr>
        <w:t xml:space="preserve">    </w:t>
      </w:r>
      <w:r>
        <w:rPr>
          <w:rFonts w:ascii="Arial" w:eastAsia="Times New Roman" w:hAnsi="Arial" w:cs="Arial"/>
          <w:color w:val="111111"/>
          <w:sz w:val="20"/>
          <w:szCs w:val="20"/>
        </w:rPr>
        <w:t>D</w:t>
      </w:r>
      <w:r w:rsidRPr="00C7015D">
        <w:rPr>
          <w:rFonts w:ascii="Arial" w:eastAsia="Times New Roman" w:hAnsi="Arial" w:cs="Arial"/>
          <w:color w:val="111111"/>
          <w:sz w:val="20"/>
          <w:szCs w:val="20"/>
        </w:rPr>
        <w:t>epartment_</w:t>
      </w:r>
      <w:r>
        <w:rPr>
          <w:rFonts w:ascii="Arial" w:eastAsia="Times New Roman" w:hAnsi="Arial" w:cs="Arial"/>
          <w:color w:val="111111"/>
          <w:sz w:val="20"/>
          <w:szCs w:val="20"/>
        </w:rPr>
        <w:t>N</w:t>
      </w:r>
      <w:r w:rsidR="00662535">
        <w:rPr>
          <w:rFonts w:ascii="Arial" w:eastAsia="Times New Roman" w:hAnsi="Arial" w:cs="Arial"/>
          <w:color w:val="111111"/>
          <w:sz w:val="20"/>
          <w:szCs w:val="20"/>
        </w:rPr>
        <w:t>ame</w:t>
      </w:r>
      <w:r w:rsidRPr="00C7015D">
        <w:rPr>
          <w:rFonts w:ascii="Arial" w:eastAsia="Times New Roman" w:hAnsi="Arial" w:cs="Arial"/>
          <w:color w:val="111111"/>
          <w:sz w:val="20"/>
          <w:szCs w:val="20"/>
        </w:rPr>
        <w:t xml:space="preserve"> VARCHAR(60)</w:t>
      </w:r>
    </w:p>
    <w:p w14:paraId="7DF9D548" w14:textId="77777777" w:rsidR="00C7015D" w:rsidRPr="00C7015D" w:rsidRDefault="00C7015D" w:rsidP="00C701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Arial" w:eastAsia="Times New Roman" w:hAnsi="Arial" w:cs="Arial"/>
          <w:color w:val="111111"/>
          <w:sz w:val="24"/>
          <w:szCs w:val="24"/>
        </w:rPr>
      </w:pPr>
      <w:r w:rsidRPr="00C7015D">
        <w:rPr>
          <w:rFonts w:ascii="Arial" w:eastAsia="Times New Roman" w:hAnsi="Arial" w:cs="Arial"/>
          <w:color w:val="111111"/>
          <w:sz w:val="20"/>
          <w:szCs w:val="20"/>
        </w:rPr>
        <w:t>);</w:t>
      </w:r>
    </w:p>
    <w:p w14:paraId="2E17D69B" w14:textId="0DC306F3" w:rsidR="00D47544" w:rsidRPr="009973B4" w:rsidRDefault="00D47544" w:rsidP="009973B4">
      <w:pPr>
        <w:pStyle w:val="ListParagraph"/>
        <w:suppressAutoHyphens/>
        <w:spacing w:after="0" w:line="240" w:lineRule="auto"/>
        <w:ind w:left="0"/>
        <w:rPr>
          <w:rFonts w:asciiTheme="minorHAnsi" w:hAnsiTheme="minorHAnsi" w:cstheme="minorHAnsi"/>
        </w:rPr>
      </w:pPr>
    </w:p>
    <w:p w14:paraId="69EA845F" w14:textId="41B2FE17" w:rsidR="3CC9A3B9" w:rsidRPr="009973B4" w:rsidRDefault="00F41E06" w:rsidP="009973B4">
      <w:pPr>
        <w:suppressAutoHyphens/>
        <w:spacing w:after="0" w:line="240" w:lineRule="auto"/>
        <w:ind w:firstLine="720"/>
        <w:contextualSpacing/>
        <w:rPr>
          <w:rFonts w:asciiTheme="minorHAnsi" w:hAnsiTheme="minorHAnsi" w:cstheme="minorHAnsi"/>
          <w:color w:val="000000" w:themeColor="text1"/>
        </w:rPr>
      </w:pPr>
      <w:r w:rsidRPr="00F41E06">
        <w:rPr>
          <w:rFonts w:asciiTheme="minorHAnsi" w:hAnsiTheme="minorHAnsi" w:cstheme="minorHAnsi"/>
          <w:color w:val="000000" w:themeColor="text1"/>
        </w:rPr>
        <w:drawing>
          <wp:inline distT="0" distB="0" distL="0" distR="0" wp14:anchorId="0ACA9771" wp14:editId="115F347B">
            <wp:extent cx="5868219" cy="1457528"/>
            <wp:effectExtent l="0" t="0" r="0" b="9525"/>
            <wp:docPr id="22453380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533803" name="Picture 1" descr="A screen shot of a computer&#10;&#10;Description automatically generated"/>
                    <pic:cNvPicPr/>
                  </pic:nvPicPr>
                  <pic:blipFill>
                    <a:blip r:embed="rId13"/>
                    <a:stretch>
                      <a:fillRect/>
                    </a:stretch>
                  </pic:blipFill>
                  <pic:spPr>
                    <a:xfrm>
                      <a:off x="0" y="0"/>
                      <a:ext cx="5868219" cy="1457528"/>
                    </a:xfrm>
                    <a:prstGeom prst="rect">
                      <a:avLst/>
                    </a:prstGeom>
                  </pic:spPr>
                </pic:pic>
              </a:graphicData>
            </a:graphic>
          </wp:inline>
        </w:drawing>
      </w:r>
    </w:p>
    <w:p w14:paraId="736FEBF1" w14:textId="35734A83" w:rsidR="0BADFF9E" w:rsidRPr="009973B4" w:rsidRDefault="0BADFF9E" w:rsidP="00D03F70">
      <w:pPr>
        <w:suppressAutoHyphens/>
        <w:spacing w:after="0" w:line="240" w:lineRule="auto"/>
        <w:contextualSpacing/>
        <w:rPr>
          <w:rFonts w:asciiTheme="minorHAnsi" w:hAnsiTheme="minorHAnsi" w:cstheme="minorHAnsi"/>
          <w:color w:val="000000" w:themeColor="text1"/>
        </w:rPr>
      </w:pPr>
    </w:p>
    <w:p w14:paraId="400FBFD8" w14:textId="2D94FA67" w:rsidR="02D4A875" w:rsidRPr="009973B4" w:rsidRDefault="02D4A875" w:rsidP="009973B4">
      <w:pPr>
        <w:pStyle w:val="ListParagraph"/>
        <w:numPr>
          <w:ilvl w:val="0"/>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After creating the tables, use the correct commands to </w:t>
      </w:r>
      <w:r w:rsidRPr="009973B4">
        <w:rPr>
          <w:rFonts w:asciiTheme="minorHAnsi" w:hAnsiTheme="minorHAnsi" w:cstheme="minorHAnsi"/>
          <w:b/>
          <w:bCs/>
        </w:rPr>
        <w:t>describe the two tables</w:t>
      </w:r>
      <w:r w:rsidRPr="009973B4">
        <w:rPr>
          <w:rFonts w:asciiTheme="minorHAnsi" w:hAnsiTheme="minorHAnsi" w:cstheme="minorHAnsi"/>
        </w:rPr>
        <w:t>. You’ll be given commands to describe one of the tables. You must complete the same action for the second table on your own. Validate your work with a screenshot.</w:t>
      </w:r>
    </w:p>
    <w:p w14:paraId="5FA11D7C" w14:textId="0F255815" w:rsidR="0BADFF9E" w:rsidRPr="009973B4" w:rsidRDefault="0BADFF9E" w:rsidP="009973B4">
      <w:pPr>
        <w:suppressAutoHyphens/>
        <w:spacing w:after="0" w:line="240" w:lineRule="auto"/>
        <w:contextualSpacing/>
        <w:rPr>
          <w:rFonts w:asciiTheme="minorHAnsi" w:hAnsiTheme="minorHAnsi" w:cstheme="minorHAnsi"/>
        </w:rPr>
      </w:pPr>
    </w:p>
    <w:p w14:paraId="6674B86A" w14:textId="0394FA81" w:rsidR="02D4A875" w:rsidRPr="009973B4" w:rsidRDefault="02D4A875"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DESCRIBE Employee; </w:t>
      </w:r>
    </w:p>
    <w:p w14:paraId="06C368E4" w14:textId="48E43848" w:rsidR="02D4A875" w:rsidRPr="009973B4" w:rsidRDefault="02D4A875"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Write the correct command to describe the Branches table.</w:t>
      </w:r>
    </w:p>
    <w:p w14:paraId="54B1F5AA" w14:textId="77777777" w:rsidR="0BADFF9E" w:rsidRPr="009973B4" w:rsidRDefault="0BADFF9E" w:rsidP="009973B4">
      <w:pPr>
        <w:suppressAutoHyphens/>
        <w:spacing w:after="0" w:line="240" w:lineRule="auto"/>
        <w:contextualSpacing/>
        <w:rPr>
          <w:rFonts w:asciiTheme="minorHAnsi" w:hAnsiTheme="minorHAnsi" w:cstheme="minorHAnsi"/>
        </w:rPr>
      </w:pPr>
    </w:p>
    <w:p w14:paraId="6A4773B4" w14:textId="2F07DEFC" w:rsidR="0BADFF9E" w:rsidRPr="009973B4" w:rsidRDefault="000C3FC4" w:rsidP="00720DEF">
      <w:pPr>
        <w:suppressAutoHyphens/>
        <w:spacing w:after="0" w:line="240" w:lineRule="auto"/>
        <w:contextualSpacing/>
        <w:rPr>
          <w:rFonts w:asciiTheme="minorHAnsi" w:hAnsiTheme="minorHAnsi" w:cstheme="minorHAnsi"/>
          <w:color w:val="000000" w:themeColor="text1"/>
        </w:rPr>
      </w:pPr>
      <w:r w:rsidRPr="000C3FC4">
        <w:rPr>
          <w:rFonts w:asciiTheme="minorHAnsi" w:hAnsiTheme="minorHAnsi" w:cstheme="minorHAnsi"/>
          <w:color w:val="000000" w:themeColor="text1"/>
        </w:rPr>
        <w:lastRenderedPageBreak/>
        <w:drawing>
          <wp:inline distT="0" distB="0" distL="0" distR="0" wp14:anchorId="5C023C31" wp14:editId="7EE1F4A3">
            <wp:extent cx="5943600" cy="3567430"/>
            <wp:effectExtent l="0" t="0" r="0" b="0"/>
            <wp:docPr id="84876252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62527" name="Picture 1" descr="A screenshot of a computer screen&#10;&#10;Description automatically generated"/>
                    <pic:cNvPicPr/>
                  </pic:nvPicPr>
                  <pic:blipFill>
                    <a:blip r:embed="rId14"/>
                    <a:stretch>
                      <a:fillRect/>
                    </a:stretch>
                  </pic:blipFill>
                  <pic:spPr>
                    <a:xfrm>
                      <a:off x="0" y="0"/>
                      <a:ext cx="5943600" cy="3567430"/>
                    </a:xfrm>
                    <a:prstGeom prst="rect">
                      <a:avLst/>
                    </a:prstGeom>
                  </pic:spPr>
                </pic:pic>
              </a:graphicData>
            </a:graphic>
          </wp:inline>
        </w:drawing>
      </w:r>
    </w:p>
    <w:p w14:paraId="130390ED" w14:textId="7D5AEDAF" w:rsidR="04F753F1" w:rsidRPr="009973B4" w:rsidRDefault="04F753F1" w:rsidP="009973B4">
      <w:pPr>
        <w:pStyle w:val="ListParagraph"/>
        <w:numPr>
          <w:ilvl w:val="0"/>
          <w:numId w:val="1"/>
        </w:numPr>
        <w:suppressAutoHyphens/>
        <w:spacing w:after="0" w:line="240" w:lineRule="auto"/>
        <w:rPr>
          <w:rFonts w:asciiTheme="minorHAnsi" w:hAnsiTheme="minorHAnsi" w:cstheme="minorHAnsi"/>
        </w:rPr>
      </w:pPr>
      <w:r w:rsidRPr="009973B4">
        <w:rPr>
          <w:rFonts w:asciiTheme="minorHAnsi" w:hAnsiTheme="minorHAnsi" w:cstheme="minorHAnsi"/>
          <w:b/>
          <w:bCs/>
        </w:rPr>
        <w:t xml:space="preserve">Insert </w:t>
      </w:r>
      <w:r w:rsidRPr="009973B4">
        <w:rPr>
          <w:rFonts w:asciiTheme="minorHAnsi" w:hAnsiTheme="minorHAnsi" w:cstheme="minorHAnsi"/>
        </w:rPr>
        <w:t xml:space="preserve">the following </w:t>
      </w:r>
      <w:r w:rsidRPr="009973B4">
        <w:rPr>
          <w:rFonts w:asciiTheme="minorHAnsi" w:hAnsiTheme="minorHAnsi" w:cstheme="minorHAnsi"/>
          <w:b/>
          <w:bCs/>
        </w:rPr>
        <w:t>records into the Employee table (with support)</w:t>
      </w:r>
      <w:r w:rsidRPr="009973B4">
        <w:rPr>
          <w:rFonts w:asciiTheme="minorHAnsi" w:hAnsiTheme="minorHAnsi" w:cstheme="minorHAnsi"/>
        </w:rPr>
        <w:t>. Each line going from left to right is a record. Each line going from top to bottom is a column. Validate your work with a screenshot.</w:t>
      </w:r>
    </w:p>
    <w:p w14:paraId="53FA949F" w14:textId="114984BD" w:rsidR="0BADFF9E" w:rsidRPr="009973B4" w:rsidRDefault="0BADFF9E" w:rsidP="009973B4">
      <w:pPr>
        <w:suppressAutoHyphens/>
        <w:spacing w:after="0" w:line="240" w:lineRule="auto"/>
        <w:contextualSpacing/>
        <w:rPr>
          <w:rFonts w:asciiTheme="minorHAnsi" w:hAnsiTheme="minorHAnsi" w:cstheme="minorHAnsi"/>
        </w:rPr>
      </w:pPr>
    </w:p>
    <w:p w14:paraId="5D0372B8" w14:textId="3F1DEB3F"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INSERT INTO Employee VALUES </w:t>
      </w:r>
    </w:p>
    <w:p w14:paraId="74771854" w14:textId="77777777" w:rsidR="00E73177" w:rsidRDefault="04F753F1" w:rsidP="003645A9">
      <w:pPr>
        <w:pStyle w:val="ListParagraph"/>
        <w:suppressAutoHyphens/>
        <w:spacing w:after="0" w:line="240" w:lineRule="auto"/>
        <w:ind w:left="2160"/>
        <w:rPr>
          <w:rFonts w:asciiTheme="minorHAnsi" w:hAnsiTheme="minorHAnsi" w:cstheme="minorHAnsi"/>
        </w:rPr>
      </w:pPr>
      <w:r w:rsidRPr="009973B4">
        <w:rPr>
          <w:rFonts w:asciiTheme="minorHAnsi" w:hAnsiTheme="minorHAnsi" w:cstheme="minorHAnsi"/>
        </w:rPr>
        <w:t xml:space="preserve">(100, 'John', 'Smith', 1, 'Exempt', 'Full-Time', 90000), </w:t>
      </w:r>
    </w:p>
    <w:p w14:paraId="54714644" w14:textId="77777777" w:rsidR="00E73177" w:rsidRDefault="04F753F1" w:rsidP="003645A9">
      <w:pPr>
        <w:pStyle w:val="ListParagraph"/>
        <w:suppressAutoHyphens/>
        <w:spacing w:after="0" w:line="240" w:lineRule="auto"/>
        <w:ind w:left="2160"/>
        <w:rPr>
          <w:rFonts w:asciiTheme="minorHAnsi" w:hAnsiTheme="minorHAnsi" w:cstheme="minorHAnsi"/>
        </w:rPr>
      </w:pPr>
      <w:r w:rsidRPr="009973B4">
        <w:rPr>
          <w:rFonts w:asciiTheme="minorHAnsi" w:hAnsiTheme="minorHAnsi" w:cstheme="minorHAnsi"/>
        </w:rPr>
        <w:t>(101,'Mary','Jones',2,'Non-Exempt','Part-Time',35000),</w:t>
      </w:r>
    </w:p>
    <w:p w14:paraId="2D1D02AD" w14:textId="6D14DD0E" w:rsidR="04F753F1" w:rsidRPr="009973B4" w:rsidRDefault="04F753F1" w:rsidP="003645A9">
      <w:pPr>
        <w:pStyle w:val="ListParagraph"/>
        <w:suppressAutoHyphens/>
        <w:spacing w:after="0" w:line="240" w:lineRule="auto"/>
        <w:ind w:left="2160"/>
        <w:rPr>
          <w:rFonts w:asciiTheme="minorHAnsi" w:hAnsiTheme="minorHAnsi" w:cstheme="minorHAnsi"/>
        </w:rPr>
      </w:pPr>
      <w:r w:rsidRPr="009973B4">
        <w:rPr>
          <w:rFonts w:asciiTheme="minorHAnsi" w:hAnsiTheme="minorHAnsi" w:cstheme="minorHAnsi"/>
        </w:rPr>
        <w:t xml:space="preserve">(102,'Mary','Williams',3,'Exempt','Full-Time',80000); </w:t>
      </w:r>
    </w:p>
    <w:p w14:paraId="45666D5D" w14:textId="5D94D2ED" w:rsidR="04F753F1"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Type the command SELECT* FROM Employee.</w:t>
      </w:r>
    </w:p>
    <w:p w14:paraId="5F6535E7" w14:textId="77777777" w:rsidR="006D5BBB" w:rsidRPr="006D5BBB" w:rsidRDefault="006D5BBB" w:rsidP="006D5BBB">
      <w:pPr>
        <w:suppressAutoHyphens/>
        <w:spacing w:after="0" w:line="240" w:lineRule="auto"/>
        <w:rPr>
          <w:rFonts w:asciiTheme="minorHAnsi" w:hAnsiTheme="minorHAnsi" w:cstheme="minorHAnsi"/>
        </w:rPr>
      </w:pPr>
    </w:p>
    <w:p w14:paraId="0BE785AA" w14:textId="35F9C49F" w:rsidR="0BADFF9E" w:rsidRPr="009973B4" w:rsidRDefault="00CC1AE0" w:rsidP="009973B4">
      <w:pPr>
        <w:suppressAutoHyphens/>
        <w:spacing w:after="0" w:line="240" w:lineRule="auto"/>
        <w:contextualSpacing/>
        <w:rPr>
          <w:rFonts w:asciiTheme="minorHAnsi" w:hAnsiTheme="minorHAnsi" w:cstheme="minorHAnsi"/>
          <w:color w:val="000000" w:themeColor="text1"/>
          <w:lang w:val="en"/>
        </w:rPr>
      </w:pPr>
      <w:r w:rsidRPr="00CC1AE0">
        <w:rPr>
          <w:rFonts w:asciiTheme="minorHAnsi" w:hAnsiTheme="minorHAnsi" w:cstheme="minorHAnsi"/>
          <w:color w:val="000000" w:themeColor="text1"/>
          <w:lang w:val="en"/>
        </w:rPr>
        <w:drawing>
          <wp:inline distT="0" distB="0" distL="0" distR="0" wp14:anchorId="49F8DE87" wp14:editId="76BD3168">
            <wp:extent cx="5943600" cy="951865"/>
            <wp:effectExtent l="0" t="0" r="0" b="635"/>
            <wp:docPr id="190435353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353532" name="Picture 1" descr="A screen shot of a computer&#10;&#10;Description automatically generated"/>
                    <pic:cNvPicPr/>
                  </pic:nvPicPr>
                  <pic:blipFill>
                    <a:blip r:embed="rId15"/>
                    <a:stretch>
                      <a:fillRect/>
                    </a:stretch>
                  </pic:blipFill>
                  <pic:spPr>
                    <a:xfrm>
                      <a:off x="0" y="0"/>
                      <a:ext cx="5943600" cy="951865"/>
                    </a:xfrm>
                    <a:prstGeom prst="rect">
                      <a:avLst/>
                    </a:prstGeom>
                  </pic:spPr>
                </pic:pic>
              </a:graphicData>
            </a:graphic>
          </wp:inline>
        </w:drawing>
      </w:r>
    </w:p>
    <w:p w14:paraId="4F4DFB0E" w14:textId="428CB5B3" w:rsidR="04F753F1" w:rsidRPr="009973B4" w:rsidRDefault="04F753F1" w:rsidP="009973B4">
      <w:pPr>
        <w:pStyle w:val="ListParagraph"/>
        <w:numPr>
          <w:ilvl w:val="0"/>
          <w:numId w:val="1"/>
        </w:numPr>
        <w:suppressAutoHyphens/>
        <w:spacing w:after="0" w:line="240" w:lineRule="auto"/>
        <w:rPr>
          <w:rFonts w:asciiTheme="minorHAnsi" w:hAnsiTheme="minorHAnsi" w:cstheme="minorHAnsi"/>
        </w:rPr>
      </w:pPr>
      <w:r w:rsidRPr="009973B4">
        <w:rPr>
          <w:rFonts w:asciiTheme="minorHAnsi" w:hAnsiTheme="minorHAnsi" w:cstheme="minorHAnsi"/>
          <w:b/>
          <w:bCs/>
        </w:rPr>
        <w:t xml:space="preserve">Insert </w:t>
      </w:r>
      <w:r w:rsidRPr="009973B4">
        <w:rPr>
          <w:rFonts w:asciiTheme="minorHAnsi" w:hAnsiTheme="minorHAnsi" w:cstheme="minorHAnsi"/>
        </w:rPr>
        <w:t xml:space="preserve">the following </w:t>
      </w:r>
      <w:r w:rsidRPr="009973B4">
        <w:rPr>
          <w:rFonts w:asciiTheme="minorHAnsi" w:hAnsiTheme="minorHAnsi" w:cstheme="minorHAnsi"/>
          <w:b/>
          <w:bCs/>
        </w:rPr>
        <w:t xml:space="preserve">records into the Employee table </w:t>
      </w:r>
      <w:r w:rsidRPr="009973B4">
        <w:rPr>
          <w:rFonts w:asciiTheme="minorHAnsi" w:hAnsiTheme="minorHAnsi" w:cstheme="minorHAnsi"/>
        </w:rPr>
        <w:t>for Gwen Johnson and Michael Jones by writing the correct SQL commands on your own (</w:t>
      </w:r>
      <w:r w:rsidRPr="009973B4">
        <w:rPr>
          <w:rFonts w:asciiTheme="minorHAnsi" w:hAnsiTheme="minorHAnsi" w:cstheme="minorHAnsi"/>
          <w:b/>
          <w:bCs/>
        </w:rPr>
        <w:t>without support</w:t>
      </w:r>
      <w:r w:rsidRPr="009973B4">
        <w:rPr>
          <w:rFonts w:asciiTheme="minorHAnsi" w:hAnsiTheme="minorHAnsi" w:cstheme="minorHAnsi"/>
        </w:rPr>
        <w:t>).</w:t>
      </w:r>
    </w:p>
    <w:p w14:paraId="7452552A" w14:textId="114984BD" w:rsidR="0BADFF9E" w:rsidRPr="009973B4" w:rsidRDefault="0BADFF9E" w:rsidP="009973B4">
      <w:pPr>
        <w:suppressAutoHyphens/>
        <w:spacing w:after="0" w:line="240" w:lineRule="auto"/>
        <w:contextualSpacing/>
        <w:rPr>
          <w:rFonts w:asciiTheme="minorHAnsi" w:hAnsiTheme="minorHAnsi" w:cstheme="minorHAnsi"/>
        </w:rPr>
      </w:pPr>
    </w:p>
    <w:p w14:paraId="25AA10AD" w14:textId="60D02580"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Gwen Johnson: Employee ID = 103, DEPARTMENT_ID = 4, Classification = NULL, Status = Full-Time, Salary = 40000 </w:t>
      </w:r>
    </w:p>
    <w:p w14:paraId="29E0C207" w14:textId="28DF0288"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Michael Jones: Employee ID = 104, DEPARTMENT_ID = 4, Classification = Non-Exempt, Status = Full-Time, Salary = 90000 </w:t>
      </w:r>
    </w:p>
    <w:p w14:paraId="1F0E7F41" w14:textId="67CB4AEE"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Insert your name into the table to verify and prove your work. </w:t>
      </w:r>
    </w:p>
    <w:p w14:paraId="64D26770" w14:textId="0ECF9AC9" w:rsidR="04F753F1" w:rsidRPr="009973B4" w:rsidRDefault="04F753F1" w:rsidP="003645A9">
      <w:pPr>
        <w:pStyle w:val="ListParagraph"/>
        <w:suppressAutoHyphens/>
        <w:spacing w:after="0" w:line="240" w:lineRule="auto"/>
        <w:ind w:left="2160"/>
        <w:rPr>
          <w:rFonts w:asciiTheme="minorHAnsi" w:hAnsiTheme="minorHAnsi" w:cstheme="minorHAnsi"/>
        </w:rPr>
      </w:pPr>
      <w:r w:rsidRPr="009973B4">
        <w:rPr>
          <w:rFonts w:asciiTheme="minorHAnsi" w:hAnsiTheme="minorHAnsi" w:cstheme="minorHAnsi"/>
        </w:rPr>
        <w:t xml:space="preserve">(Your First and Last Name, or a nickname): Employee ID = 105, DEPARTMENT_ID = 1, Classification = Non-Exempt, Status = Full-time, Salary = (Choose a value between 50000 and 99000) </w:t>
      </w:r>
    </w:p>
    <w:p w14:paraId="50BF7888" w14:textId="5AE94143"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lastRenderedPageBreak/>
        <w:t>Type the command SELECT * FROM Employee; and take a screenshot of it to validate this step.</w:t>
      </w:r>
    </w:p>
    <w:p w14:paraId="26A80EAD" w14:textId="4922184A" w:rsidR="04F753F1" w:rsidRPr="009973B4"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Insert records for a musician, athlete, or other famous character of your choice. Make sure to enter information for all of the fields listed in this table. The Department_ID must be a number between 1 and 4. </w:t>
      </w:r>
    </w:p>
    <w:p w14:paraId="413759E9" w14:textId="2E37DE86" w:rsidR="04F753F1"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Write the correct command to prove that you’ve successfully completed this step and validate it with a screenshot.</w:t>
      </w:r>
    </w:p>
    <w:p w14:paraId="4DD168E2" w14:textId="0815877C" w:rsidR="0BADFF9E" w:rsidRPr="009973B4" w:rsidRDefault="00ED1030" w:rsidP="009973B4">
      <w:pPr>
        <w:suppressAutoHyphens/>
        <w:spacing w:after="0" w:line="240" w:lineRule="auto"/>
        <w:contextualSpacing/>
        <w:rPr>
          <w:rFonts w:asciiTheme="minorHAnsi" w:hAnsiTheme="minorHAnsi" w:cstheme="minorHAnsi"/>
          <w:color w:val="000000" w:themeColor="text1"/>
          <w:lang w:val="en"/>
        </w:rPr>
      </w:pPr>
      <w:r w:rsidRPr="00ED1030">
        <w:rPr>
          <w:rFonts w:asciiTheme="minorHAnsi" w:hAnsiTheme="minorHAnsi" w:cstheme="minorHAnsi"/>
          <w:color w:val="000000" w:themeColor="text1"/>
          <w:lang w:val="en"/>
        </w:rPr>
        <w:drawing>
          <wp:inline distT="0" distB="0" distL="0" distR="0" wp14:anchorId="3CFB559F" wp14:editId="19A20171">
            <wp:extent cx="5943600" cy="2214245"/>
            <wp:effectExtent l="0" t="0" r="0" b="0"/>
            <wp:docPr id="15266974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697493" name="Picture 1" descr="A screenshot of a computer program&#10;&#10;Description automatically generated"/>
                    <pic:cNvPicPr/>
                  </pic:nvPicPr>
                  <pic:blipFill>
                    <a:blip r:embed="rId16"/>
                    <a:stretch>
                      <a:fillRect/>
                    </a:stretch>
                  </pic:blipFill>
                  <pic:spPr>
                    <a:xfrm>
                      <a:off x="0" y="0"/>
                      <a:ext cx="5943600" cy="2214245"/>
                    </a:xfrm>
                    <a:prstGeom prst="rect">
                      <a:avLst/>
                    </a:prstGeom>
                  </pic:spPr>
                </pic:pic>
              </a:graphicData>
            </a:graphic>
          </wp:inline>
        </w:drawing>
      </w:r>
    </w:p>
    <w:p w14:paraId="128EBA7A" w14:textId="77777777" w:rsidR="006D5BBB" w:rsidRDefault="04F753F1" w:rsidP="009973B4">
      <w:pPr>
        <w:pStyle w:val="ListParagraph"/>
        <w:numPr>
          <w:ilvl w:val="0"/>
          <w:numId w:val="1"/>
        </w:numPr>
        <w:suppressAutoHyphens/>
        <w:spacing w:after="0" w:line="240" w:lineRule="auto"/>
        <w:rPr>
          <w:rFonts w:asciiTheme="minorHAnsi" w:hAnsiTheme="minorHAnsi" w:cstheme="minorHAnsi"/>
        </w:rPr>
      </w:pPr>
      <w:r w:rsidRPr="009973B4">
        <w:rPr>
          <w:rFonts w:asciiTheme="minorHAnsi" w:hAnsiTheme="minorHAnsi" w:cstheme="minorHAnsi"/>
        </w:rPr>
        <w:t xml:space="preserve">Select the fields of </w:t>
      </w:r>
      <w:r w:rsidRPr="009973B4">
        <w:rPr>
          <w:rFonts w:asciiTheme="minorHAnsi" w:hAnsiTheme="minorHAnsi" w:cstheme="minorHAnsi"/>
          <w:b/>
          <w:bCs/>
        </w:rPr>
        <w:t>last name, first name, and department id</w:t>
      </w:r>
      <w:r w:rsidRPr="009973B4">
        <w:rPr>
          <w:rFonts w:asciiTheme="minorHAnsi" w:hAnsiTheme="minorHAnsi" w:cstheme="minorHAnsi"/>
        </w:rPr>
        <w:t xml:space="preserve"> </w:t>
      </w:r>
      <w:r w:rsidRPr="009973B4">
        <w:rPr>
          <w:rFonts w:asciiTheme="minorHAnsi" w:hAnsiTheme="minorHAnsi" w:cstheme="minorHAnsi"/>
          <w:b/>
          <w:bCs/>
        </w:rPr>
        <w:t>from the table</w:t>
      </w:r>
      <w:r w:rsidRPr="009973B4">
        <w:rPr>
          <w:rFonts w:asciiTheme="minorHAnsi" w:hAnsiTheme="minorHAnsi" w:cstheme="minorHAnsi"/>
        </w:rPr>
        <w:t xml:space="preserve">. Validate your work with a screenshot. </w:t>
      </w:r>
    </w:p>
    <w:p w14:paraId="7236542B" w14:textId="4B1A8713" w:rsidR="04F753F1" w:rsidRPr="006D5BBB" w:rsidRDefault="04F753F1" w:rsidP="006D5BBB">
      <w:pPr>
        <w:suppressAutoHyphens/>
        <w:spacing w:after="0" w:line="240" w:lineRule="auto"/>
        <w:rPr>
          <w:rFonts w:asciiTheme="minorHAnsi" w:hAnsiTheme="minorHAnsi" w:cstheme="minorHAnsi"/>
        </w:rPr>
      </w:pPr>
    </w:p>
    <w:p w14:paraId="2D57BF90" w14:textId="1777BAA8" w:rsidR="04F753F1" w:rsidRDefault="04F753F1" w:rsidP="009973B4">
      <w:pPr>
        <w:pStyle w:val="ListParagraph"/>
        <w:numPr>
          <w:ilvl w:val="1"/>
          <w:numId w:val="1"/>
        </w:numPr>
        <w:suppressAutoHyphens/>
        <w:spacing w:after="0" w:line="240" w:lineRule="auto"/>
        <w:rPr>
          <w:rFonts w:asciiTheme="minorHAnsi" w:hAnsiTheme="minorHAnsi" w:cstheme="minorHAnsi"/>
        </w:rPr>
      </w:pPr>
      <w:r w:rsidRPr="009973B4">
        <w:rPr>
          <w:rFonts w:asciiTheme="minorHAnsi" w:hAnsiTheme="minorHAnsi" w:cstheme="minorHAnsi"/>
        </w:rPr>
        <w:t>SELECT First_Name, Last_Name, Employee_ID, Department_ID FROM Employee</w:t>
      </w:r>
      <w:r w:rsidR="00F85374">
        <w:rPr>
          <w:rFonts w:asciiTheme="minorHAnsi" w:hAnsiTheme="minorHAnsi" w:cstheme="minorHAnsi"/>
        </w:rPr>
        <w:t>;</w:t>
      </w:r>
    </w:p>
    <w:p w14:paraId="53EEF096" w14:textId="77777777" w:rsidR="0BADFF9E" w:rsidRPr="006D5BBB" w:rsidRDefault="0BADFF9E" w:rsidP="006D5BBB">
      <w:pPr>
        <w:suppressAutoHyphens/>
        <w:spacing w:after="0" w:line="240" w:lineRule="auto"/>
        <w:rPr>
          <w:rFonts w:asciiTheme="minorHAnsi" w:hAnsiTheme="minorHAnsi" w:cstheme="minorHAnsi"/>
        </w:rPr>
      </w:pPr>
    </w:p>
    <w:p w14:paraId="5DC034A7" w14:textId="0DAAE893" w:rsidR="0BADFF9E" w:rsidRPr="009973B4" w:rsidRDefault="004075D8" w:rsidP="009973B4">
      <w:pPr>
        <w:suppressAutoHyphens/>
        <w:spacing w:after="0" w:line="240" w:lineRule="auto"/>
        <w:ind w:firstLine="720"/>
        <w:contextualSpacing/>
        <w:rPr>
          <w:rFonts w:asciiTheme="minorHAnsi" w:hAnsiTheme="minorHAnsi" w:cstheme="minorHAnsi"/>
          <w:color w:val="000000" w:themeColor="text1"/>
        </w:rPr>
      </w:pPr>
      <w:r w:rsidRPr="004075D8">
        <w:rPr>
          <w:rFonts w:asciiTheme="minorHAnsi" w:hAnsiTheme="minorHAnsi" w:cstheme="minorHAnsi"/>
          <w:color w:val="000000" w:themeColor="text1"/>
        </w:rPr>
        <w:drawing>
          <wp:inline distT="0" distB="0" distL="0" distR="0" wp14:anchorId="70A8F52A" wp14:editId="201157A2">
            <wp:extent cx="5943600" cy="3361690"/>
            <wp:effectExtent l="0" t="0" r="0" b="0"/>
            <wp:docPr id="67834607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346074" name="Picture 1" descr="A screenshot of a computer screen&#10;&#10;Description automatically generated"/>
                    <pic:cNvPicPr/>
                  </pic:nvPicPr>
                  <pic:blipFill>
                    <a:blip r:embed="rId17"/>
                    <a:stretch>
                      <a:fillRect/>
                    </a:stretch>
                  </pic:blipFill>
                  <pic:spPr>
                    <a:xfrm>
                      <a:off x="0" y="0"/>
                      <a:ext cx="5943600" cy="3361690"/>
                    </a:xfrm>
                    <a:prstGeom prst="rect">
                      <a:avLst/>
                    </a:prstGeom>
                  </pic:spPr>
                </pic:pic>
              </a:graphicData>
            </a:graphic>
          </wp:inline>
        </w:drawing>
      </w:r>
    </w:p>
    <w:sectPr w:rsidR="0BADFF9E" w:rsidRPr="009973B4">
      <w:headerReference w:type="defaul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706F3E" w14:textId="77777777" w:rsidR="0056731D" w:rsidRDefault="0056731D">
      <w:pPr>
        <w:spacing w:after="0" w:line="240" w:lineRule="auto"/>
      </w:pPr>
      <w:r>
        <w:separator/>
      </w:r>
    </w:p>
  </w:endnote>
  <w:endnote w:type="continuationSeparator" w:id="0">
    <w:p w14:paraId="045B7E12" w14:textId="77777777" w:rsidR="0056731D" w:rsidRDefault="005673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F9FD45" w14:textId="77777777" w:rsidR="0056731D" w:rsidRDefault="0056731D">
      <w:pPr>
        <w:spacing w:after="0" w:line="240" w:lineRule="auto"/>
      </w:pPr>
      <w:r>
        <w:separator/>
      </w:r>
    </w:p>
  </w:footnote>
  <w:footnote w:type="continuationSeparator" w:id="0">
    <w:p w14:paraId="3A92288E" w14:textId="77777777" w:rsidR="0056731D" w:rsidRDefault="005673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1228E7" w14:textId="4036A9FC" w:rsidR="00ED44F4" w:rsidRPr="00BE779A" w:rsidRDefault="00BE779A" w:rsidP="00BE779A">
    <w:pPr>
      <w:spacing w:after="200"/>
      <w:contextualSpacing/>
      <w:jc w:val="center"/>
      <w:rPr>
        <w:color w:val="000000"/>
        <w:lang w:val="en"/>
      </w:rPr>
    </w:pPr>
    <w:r w:rsidRPr="00BE779A">
      <w:rPr>
        <w:rFonts w:ascii="Arial" w:eastAsia="Arial" w:hAnsi="Arial" w:cs="Arial"/>
        <w:noProof/>
        <w:lang w:val="en"/>
      </w:rPr>
      <w:drawing>
        <wp:inline distT="0" distB="0" distL="0" distR="0" wp14:anchorId="6449D8CE" wp14:editId="000F3746">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D954D5"/>
    <w:multiLevelType w:val="hybridMultilevel"/>
    <w:tmpl w:val="61765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104B77"/>
    <w:multiLevelType w:val="hybridMultilevel"/>
    <w:tmpl w:val="BDA6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5A1700"/>
    <w:multiLevelType w:val="hybridMultilevel"/>
    <w:tmpl w:val="AEB8564C"/>
    <w:lvl w:ilvl="0" w:tplc="E0467B4A">
      <w:start w:val="1"/>
      <w:numFmt w:val="decimal"/>
      <w:lvlText w:val="%1."/>
      <w:lvlJc w:val="left"/>
      <w:pPr>
        <w:ind w:left="720" w:hanging="360"/>
      </w:pPr>
      <w:rPr>
        <w:b w:val="0"/>
        <w:bCs/>
      </w:rPr>
    </w:lvl>
    <w:lvl w:ilvl="1" w:tplc="528ADC06">
      <w:start w:val="1"/>
      <w:numFmt w:val="upperLetter"/>
      <w:lvlText w:val="%2."/>
      <w:lvlJc w:val="left"/>
      <w:pPr>
        <w:ind w:left="1440" w:hanging="360"/>
      </w:pPr>
    </w:lvl>
    <w:lvl w:ilvl="2" w:tplc="6A861724">
      <w:start w:val="1"/>
      <w:numFmt w:val="lowerRoman"/>
      <w:lvlText w:val="%3."/>
      <w:lvlJc w:val="right"/>
      <w:pPr>
        <w:ind w:left="2160" w:hanging="180"/>
      </w:pPr>
    </w:lvl>
    <w:lvl w:ilvl="3" w:tplc="0D246CF2">
      <w:start w:val="1"/>
      <w:numFmt w:val="decimal"/>
      <w:lvlText w:val="%4."/>
      <w:lvlJc w:val="left"/>
      <w:pPr>
        <w:ind w:left="2880" w:hanging="360"/>
      </w:pPr>
    </w:lvl>
    <w:lvl w:ilvl="4" w:tplc="146A6310">
      <w:start w:val="1"/>
      <w:numFmt w:val="lowerLetter"/>
      <w:lvlText w:val="%5."/>
      <w:lvlJc w:val="left"/>
      <w:pPr>
        <w:ind w:left="3600" w:hanging="360"/>
      </w:pPr>
    </w:lvl>
    <w:lvl w:ilvl="5" w:tplc="D74873B0">
      <w:start w:val="1"/>
      <w:numFmt w:val="lowerRoman"/>
      <w:lvlText w:val="%6."/>
      <w:lvlJc w:val="right"/>
      <w:pPr>
        <w:ind w:left="4320" w:hanging="180"/>
      </w:pPr>
    </w:lvl>
    <w:lvl w:ilvl="6" w:tplc="9B72F422">
      <w:start w:val="1"/>
      <w:numFmt w:val="decimal"/>
      <w:lvlText w:val="%7."/>
      <w:lvlJc w:val="left"/>
      <w:pPr>
        <w:ind w:left="5040" w:hanging="360"/>
      </w:pPr>
    </w:lvl>
    <w:lvl w:ilvl="7" w:tplc="59BAB918">
      <w:start w:val="1"/>
      <w:numFmt w:val="lowerLetter"/>
      <w:lvlText w:val="%8."/>
      <w:lvlJc w:val="left"/>
      <w:pPr>
        <w:ind w:left="5760" w:hanging="360"/>
      </w:pPr>
    </w:lvl>
    <w:lvl w:ilvl="8" w:tplc="83B09BEC">
      <w:start w:val="1"/>
      <w:numFmt w:val="lowerRoman"/>
      <w:lvlText w:val="%9."/>
      <w:lvlJc w:val="right"/>
      <w:pPr>
        <w:ind w:left="6480" w:hanging="180"/>
      </w:pPr>
    </w:lvl>
  </w:abstractNum>
  <w:num w:numId="1" w16cid:durableId="599341826">
    <w:abstractNumId w:val="2"/>
  </w:num>
  <w:num w:numId="2" w16cid:durableId="1786003885">
    <w:abstractNumId w:val="0"/>
  </w:num>
  <w:num w:numId="3" w16cid:durableId="17815620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NrM0tDAzMLewMDFT0lEKTi0uzszPAykwqQUAXILDWSwAAAA="/>
  </w:docVars>
  <w:rsids>
    <w:rsidRoot w:val="00ED44F4"/>
    <w:rsid w:val="00032EB5"/>
    <w:rsid w:val="000551EC"/>
    <w:rsid w:val="00057B68"/>
    <w:rsid w:val="00096DBA"/>
    <w:rsid w:val="000B297F"/>
    <w:rsid w:val="000C3FC4"/>
    <w:rsid w:val="000D4405"/>
    <w:rsid w:val="000F1222"/>
    <w:rsid w:val="00117E29"/>
    <w:rsid w:val="00121B16"/>
    <w:rsid w:val="001350EB"/>
    <w:rsid w:val="001C4095"/>
    <w:rsid w:val="001E35DF"/>
    <w:rsid w:val="00200492"/>
    <w:rsid w:val="00267EB0"/>
    <w:rsid w:val="00290EA7"/>
    <w:rsid w:val="002C1A6D"/>
    <w:rsid w:val="00334958"/>
    <w:rsid w:val="003645A9"/>
    <w:rsid w:val="00380390"/>
    <w:rsid w:val="003D5F5C"/>
    <w:rsid w:val="003E367A"/>
    <w:rsid w:val="004075D8"/>
    <w:rsid w:val="00432D5F"/>
    <w:rsid w:val="00453761"/>
    <w:rsid w:val="00460F8E"/>
    <w:rsid w:val="004B26C1"/>
    <w:rsid w:val="004B7D0C"/>
    <w:rsid w:val="004C582D"/>
    <w:rsid w:val="004F3667"/>
    <w:rsid w:val="004F6E6B"/>
    <w:rsid w:val="00534AD2"/>
    <w:rsid w:val="00564DB6"/>
    <w:rsid w:val="0056731D"/>
    <w:rsid w:val="005768BE"/>
    <w:rsid w:val="005A0A9C"/>
    <w:rsid w:val="005C0D2F"/>
    <w:rsid w:val="00626306"/>
    <w:rsid w:val="00662535"/>
    <w:rsid w:val="0067774C"/>
    <w:rsid w:val="006A4502"/>
    <w:rsid w:val="006D4AA6"/>
    <w:rsid w:val="006D5BBB"/>
    <w:rsid w:val="006E399A"/>
    <w:rsid w:val="006E6C66"/>
    <w:rsid w:val="00720DEF"/>
    <w:rsid w:val="007522D6"/>
    <w:rsid w:val="007F52EC"/>
    <w:rsid w:val="00820266"/>
    <w:rsid w:val="0086215C"/>
    <w:rsid w:val="008629EE"/>
    <w:rsid w:val="00895933"/>
    <w:rsid w:val="008B4B05"/>
    <w:rsid w:val="008F1B2E"/>
    <w:rsid w:val="009071D2"/>
    <w:rsid w:val="00934B1C"/>
    <w:rsid w:val="00971C81"/>
    <w:rsid w:val="009973B4"/>
    <w:rsid w:val="009B5A30"/>
    <w:rsid w:val="009C3E77"/>
    <w:rsid w:val="009D6A77"/>
    <w:rsid w:val="00A07A51"/>
    <w:rsid w:val="00A84856"/>
    <w:rsid w:val="00AA7FBF"/>
    <w:rsid w:val="00B15661"/>
    <w:rsid w:val="00B54AF3"/>
    <w:rsid w:val="00BA0707"/>
    <w:rsid w:val="00BA625B"/>
    <w:rsid w:val="00BD2869"/>
    <w:rsid w:val="00BE779A"/>
    <w:rsid w:val="00C203B4"/>
    <w:rsid w:val="00C7015D"/>
    <w:rsid w:val="00CC1AE0"/>
    <w:rsid w:val="00CD580D"/>
    <w:rsid w:val="00CD5FD9"/>
    <w:rsid w:val="00D03F70"/>
    <w:rsid w:val="00D07B75"/>
    <w:rsid w:val="00D47544"/>
    <w:rsid w:val="00D87922"/>
    <w:rsid w:val="00DB6E35"/>
    <w:rsid w:val="00DD1BB2"/>
    <w:rsid w:val="00DE4129"/>
    <w:rsid w:val="00E076D0"/>
    <w:rsid w:val="00E45F8C"/>
    <w:rsid w:val="00E538AE"/>
    <w:rsid w:val="00E73177"/>
    <w:rsid w:val="00E7531B"/>
    <w:rsid w:val="00ED1030"/>
    <w:rsid w:val="00ED44F4"/>
    <w:rsid w:val="00EF74AC"/>
    <w:rsid w:val="00F16FD4"/>
    <w:rsid w:val="00F41E06"/>
    <w:rsid w:val="00F81FCB"/>
    <w:rsid w:val="00F85374"/>
    <w:rsid w:val="00FA4EB0"/>
    <w:rsid w:val="00FD0647"/>
    <w:rsid w:val="016CA720"/>
    <w:rsid w:val="01844273"/>
    <w:rsid w:val="022A3611"/>
    <w:rsid w:val="02D4A875"/>
    <w:rsid w:val="03789D1C"/>
    <w:rsid w:val="03A2EDB9"/>
    <w:rsid w:val="03C60672"/>
    <w:rsid w:val="047412C5"/>
    <w:rsid w:val="048FB0A0"/>
    <w:rsid w:val="049A5008"/>
    <w:rsid w:val="04F753F1"/>
    <w:rsid w:val="0561D6D3"/>
    <w:rsid w:val="05AE430F"/>
    <w:rsid w:val="05C6154A"/>
    <w:rsid w:val="07ABB387"/>
    <w:rsid w:val="08128E56"/>
    <w:rsid w:val="0814E76C"/>
    <w:rsid w:val="082E9549"/>
    <w:rsid w:val="0990C97D"/>
    <w:rsid w:val="09CA65AA"/>
    <w:rsid w:val="09F2CF21"/>
    <w:rsid w:val="0B120924"/>
    <w:rsid w:val="0BADFF9E"/>
    <w:rsid w:val="0BEE5EBC"/>
    <w:rsid w:val="0D63BDA3"/>
    <w:rsid w:val="0DF93729"/>
    <w:rsid w:val="0EAFA6FA"/>
    <w:rsid w:val="0F356390"/>
    <w:rsid w:val="0FA853AD"/>
    <w:rsid w:val="120AEF93"/>
    <w:rsid w:val="136CA703"/>
    <w:rsid w:val="13C0FF09"/>
    <w:rsid w:val="14922415"/>
    <w:rsid w:val="1514B33D"/>
    <w:rsid w:val="16529533"/>
    <w:rsid w:val="1766E02E"/>
    <w:rsid w:val="17EDDFB8"/>
    <w:rsid w:val="194494D0"/>
    <w:rsid w:val="19C97CC7"/>
    <w:rsid w:val="1AD89D00"/>
    <w:rsid w:val="1B016599"/>
    <w:rsid w:val="1B76310E"/>
    <w:rsid w:val="1CAA4AE0"/>
    <w:rsid w:val="1CE50417"/>
    <w:rsid w:val="1D12016F"/>
    <w:rsid w:val="1D575148"/>
    <w:rsid w:val="1E06942E"/>
    <w:rsid w:val="1E39065B"/>
    <w:rsid w:val="1E461B41"/>
    <w:rsid w:val="1EF61635"/>
    <w:rsid w:val="1EFDD899"/>
    <w:rsid w:val="1FD4D6BC"/>
    <w:rsid w:val="201B4592"/>
    <w:rsid w:val="213E34F0"/>
    <w:rsid w:val="21722F21"/>
    <w:rsid w:val="22961E12"/>
    <w:rsid w:val="230DFF82"/>
    <w:rsid w:val="234E5EA0"/>
    <w:rsid w:val="23956842"/>
    <w:rsid w:val="242E5599"/>
    <w:rsid w:val="24F0DF23"/>
    <w:rsid w:val="2591502D"/>
    <w:rsid w:val="25FA5BF4"/>
    <w:rsid w:val="27E95E2B"/>
    <w:rsid w:val="2962A620"/>
    <w:rsid w:val="2CD84495"/>
    <w:rsid w:val="2E0447A9"/>
    <w:rsid w:val="2FB3FA11"/>
    <w:rsid w:val="2FD1E7A4"/>
    <w:rsid w:val="30C99B3A"/>
    <w:rsid w:val="311F2FE8"/>
    <w:rsid w:val="318638AD"/>
    <w:rsid w:val="31AF89AC"/>
    <w:rsid w:val="320A6ACF"/>
    <w:rsid w:val="343D9834"/>
    <w:rsid w:val="34AEB8D6"/>
    <w:rsid w:val="36CD74B0"/>
    <w:rsid w:val="36D1F1F7"/>
    <w:rsid w:val="370C0E07"/>
    <w:rsid w:val="3743C85C"/>
    <w:rsid w:val="383986E4"/>
    <w:rsid w:val="386DC258"/>
    <w:rsid w:val="38F7C4B3"/>
    <w:rsid w:val="391BD98E"/>
    <w:rsid w:val="39252DB3"/>
    <w:rsid w:val="39DDC090"/>
    <w:rsid w:val="3A798C48"/>
    <w:rsid w:val="3A97E14D"/>
    <w:rsid w:val="3AF16105"/>
    <w:rsid w:val="3C155CA9"/>
    <w:rsid w:val="3C8055D3"/>
    <w:rsid w:val="3CC0DD3A"/>
    <w:rsid w:val="3CC9A3B9"/>
    <w:rsid w:val="3EA0FAE1"/>
    <w:rsid w:val="3EACE630"/>
    <w:rsid w:val="3EDB4573"/>
    <w:rsid w:val="40C511A3"/>
    <w:rsid w:val="41555D63"/>
    <w:rsid w:val="41F18CE0"/>
    <w:rsid w:val="42AF5315"/>
    <w:rsid w:val="4338DA0D"/>
    <w:rsid w:val="43B86285"/>
    <w:rsid w:val="44FB7137"/>
    <w:rsid w:val="44FEE18F"/>
    <w:rsid w:val="454C4560"/>
    <w:rsid w:val="45D18436"/>
    <w:rsid w:val="46E815C1"/>
    <w:rsid w:val="4710A7F5"/>
    <w:rsid w:val="475CBE71"/>
    <w:rsid w:val="475FFCD6"/>
    <w:rsid w:val="47C7AF37"/>
    <w:rsid w:val="4883E622"/>
    <w:rsid w:val="49CEF842"/>
    <w:rsid w:val="4A05F7A9"/>
    <w:rsid w:val="4A7E753B"/>
    <w:rsid w:val="4B137976"/>
    <w:rsid w:val="4D575745"/>
    <w:rsid w:val="4E3267A0"/>
    <w:rsid w:val="4EFB152C"/>
    <w:rsid w:val="4F23D110"/>
    <w:rsid w:val="4F51E65E"/>
    <w:rsid w:val="508EF807"/>
    <w:rsid w:val="5096E58D"/>
    <w:rsid w:val="5253A9A1"/>
    <w:rsid w:val="5274372E"/>
    <w:rsid w:val="53C698C9"/>
    <w:rsid w:val="543E7FDE"/>
    <w:rsid w:val="57113D08"/>
    <w:rsid w:val="58C7808B"/>
    <w:rsid w:val="58D39A71"/>
    <w:rsid w:val="59DF76B1"/>
    <w:rsid w:val="5A02F316"/>
    <w:rsid w:val="5B61FD42"/>
    <w:rsid w:val="5DADC063"/>
    <w:rsid w:val="5EB116A7"/>
    <w:rsid w:val="5EE2E4BD"/>
    <w:rsid w:val="6063C34E"/>
    <w:rsid w:val="607EB51E"/>
    <w:rsid w:val="610BC80F"/>
    <w:rsid w:val="6138ACC5"/>
    <w:rsid w:val="6203705B"/>
    <w:rsid w:val="629AD3DD"/>
    <w:rsid w:val="62A79870"/>
    <w:rsid w:val="6353D67D"/>
    <w:rsid w:val="63E4AA19"/>
    <w:rsid w:val="6437DBEF"/>
    <w:rsid w:val="64611424"/>
    <w:rsid w:val="6574BB56"/>
    <w:rsid w:val="676F7CB1"/>
    <w:rsid w:val="6840A1BD"/>
    <w:rsid w:val="690B4D12"/>
    <w:rsid w:val="6916D9F4"/>
    <w:rsid w:val="69C3284E"/>
    <w:rsid w:val="6A0112DB"/>
    <w:rsid w:val="6A57961C"/>
    <w:rsid w:val="6A8BEECF"/>
    <w:rsid w:val="6ABC2644"/>
    <w:rsid w:val="6B9CE33C"/>
    <w:rsid w:val="6BED0DF4"/>
    <w:rsid w:val="6C642D67"/>
    <w:rsid w:val="6CABFF03"/>
    <w:rsid w:val="6D58A528"/>
    <w:rsid w:val="6DF2E071"/>
    <w:rsid w:val="6EA3CADE"/>
    <w:rsid w:val="6EF5A3F0"/>
    <w:rsid w:val="6FB49385"/>
    <w:rsid w:val="7001F756"/>
    <w:rsid w:val="706CCA27"/>
    <w:rsid w:val="70DBEECD"/>
    <w:rsid w:val="71F498E9"/>
    <w:rsid w:val="72899D24"/>
    <w:rsid w:val="72BA468E"/>
    <w:rsid w:val="7326B751"/>
    <w:rsid w:val="7430F0EF"/>
    <w:rsid w:val="749DE43F"/>
    <w:rsid w:val="752C36BB"/>
    <w:rsid w:val="75DCECEE"/>
    <w:rsid w:val="76F11204"/>
    <w:rsid w:val="78F8DEA8"/>
    <w:rsid w:val="791E59ED"/>
    <w:rsid w:val="793FCDD5"/>
    <w:rsid w:val="7B37DCE8"/>
    <w:rsid w:val="7C1F4493"/>
    <w:rsid w:val="7DF4C0E0"/>
    <w:rsid w:val="7E24BE87"/>
    <w:rsid w:val="7E683FF9"/>
    <w:rsid w:val="7EA3C224"/>
    <w:rsid w:val="7ECA623B"/>
    <w:rsid w:val="7ECDF491"/>
    <w:rsid w:val="7F5CEF1D"/>
    <w:rsid w:val="7FE5A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228C8"/>
  <w15:docId w15:val="{9B13618C-CC05-4B65-9E7F-4BCF4E2E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73B4"/>
    <w:pPr>
      <w:suppressAutoHyphens/>
      <w:spacing w:after="0" w:line="240" w:lineRule="auto"/>
      <w:jc w:val="center"/>
      <w:outlineLvl w:val="0"/>
    </w:pPr>
    <w:rPr>
      <w:rFonts w:asciiTheme="minorHAnsi" w:eastAsiaTheme="majorEastAsia" w:hAnsiTheme="minorHAnsi" w:cstheme="minorHAnsi"/>
      <w:b/>
      <w:color w:val="000000"/>
      <w:sz w:val="24"/>
      <w:szCs w:val="24"/>
    </w:rPr>
  </w:style>
  <w:style w:type="paragraph" w:styleId="Heading2">
    <w:name w:val="heading 2"/>
    <w:basedOn w:val="Normal"/>
    <w:next w:val="Normal"/>
    <w:rsid w:val="009973B4"/>
    <w:pPr>
      <w:suppressAutoHyphens/>
      <w:spacing w:after="0" w:line="240" w:lineRule="auto"/>
      <w:outlineLvl w:val="1"/>
    </w:pPr>
    <w:rPr>
      <w:rFonts w:asciiTheme="minorHAnsi" w:hAnsiTheme="minorHAnsi" w:cstheme="minorHAnsi"/>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973B4"/>
    <w:rPr>
      <w:rFonts w:asciiTheme="minorHAnsi" w:eastAsiaTheme="majorEastAsia" w:hAnsiTheme="minorHAnsi" w:cstheme="minorHAnsi"/>
      <w:b/>
      <w:color w:val="000000"/>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11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862"/>
  </w:style>
  <w:style w:type="paragraph" w:styleId="Footer">
    <w:name w:val="footer"/>
    <w:basedOn w:val="Normal"/>
    <w:link w:val="FooterChar"/>
    <w:uiPriority w:val="99"/>
    <w:unhideWhenUsed/>
    <w:rsid w:val="00011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862"/>
  </w:style>
  <w:style w:type="paragraph" w:styleId="BalloonText">
    <w:name w:val="Balloon Text"/>
    <w:basedOn w:val="Normal"/>
    <w:link w:val="BalloonTextChar"/>
    <w:uiPriority w:val="99"/>
    <w:semiHidden/>
    <w:unhideWhenUsed/>
    <w:rsid w:val="0056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B6"/>
    <w:rPr>
      <w:rFonts w:ascii="Tahoma" w:hAnsi="Tahoma" w:cs="Tahoma"/>
      <w:sz w:val="16"/>
      <w:szCs w:val="1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32D5F"/>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076D0"/>
    <w:rPr>
      <w:color w:val="0000FF"/>
      <w:u w:val="single"/>
    </w:rPr>
  </w:style>
  <w:style w:type="paragraph" w:styleId="CommentSubject">
    <w:name w:val="annotation subject"/>
    <w:basedOn w:val="CommentText"/>
    <w:next w:val="CommentText"/>
    <w:link w:val="CommentSubjectChar"/>
    <w:uiPriority w:val="99"/>
    <w:semiHidden/>
    <w:unhideWhenUsed/>
    <w:rsid w:val="00AA7FBF"/>
    <w:rPr>
      <w:b/>
      <w:bCs/>
    </w:rPr>
  </w:style>
  <w:style w:type="character" w:customStyle="1" w:styleId="CommentSubjectChar">
    <w:name w:val="Comment Subject Char"/>
    <w:basedOn w:val="CommentTextChar"/>
    <w:link w:val="CommentSubject"/>
    <w:uiPriority w:val="99"/>
    <w:semiHidden/>
    <w:rsid w:val="00AA7FBF"/>
    <w:rPr>
      <w:b/>
      <w:bCs/>
      <w:sz w:val="20"/>
      <w:szCs w:val="20"/>
    </w:rPr>
  </w:style>
  <w:style w:type="paragraph" w:styleId="HTMLPreformatted">
    <w:name w:val="HTML Preformatted"/>
    <w:basedOn w:val="Normal"/>
    <w:link w:val="HTMLPreformattedChar"/>
    <w:uiPriority w:val="99"/>
    <w:semiHidden/>
    <w:unhideWhenUsed/>
    <w:rsid w:val="00C701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7015D"/>
    <w:rPr>
      <w:rFonts w:ascii="Courier New" w:eastAsia="Times New Roman" w:hAnsi="Courier New" w:cs="Courier New"/>
      <w:sz w:val="20"/>
      <w:szCs w:val="20"/>
    </w:rPr>
  </w:style>
  <w:style w:type="character" w:styleId="HTMLCode">
    <w:name w:val="HTML Code"/>
    <w:basedOn w:val="DefaultParagraphFont"/>
    <w:uiPriority w:val="99"/>
    <w:semiHidden/>
    <w:unhideWhenUsed/>
    <w:rsid w:val="00C7015D"/>
    <w:rPr>
      <w:rFonts w:ascii="Courier New" w:eastAsia="Times New Roman" w:hAnsi="Courier New" w:cs="Courier New"/>
      <w:sz w:val="20"/>
      <w:szCs w:val="20"/>
    </w:rPr>
  </w:style>
  <w:style w:type="character" w:customStyle="1" w:styleId="hljs-keyword">
    <w:name w:val="hljs-keyword"/>
    <w:basedOn w:val="DefaultParagraphFont"/>
    <w:rsid w:val="00C7015D"/>
  </w:style>
  <w:style w:type="character" w:customStyle="1" w:styleId="hljs-type">
    <w:name w:val="hljs-type"/>
    <w:basedOn w:val="DefaultParagraphFont"/>
    <w:rsid w:val="00C7015D"/>
  </w:style>
  <w:style w:type="character" w:customStyle="1" w:styleId="hljs-number">
    <w:name w:val="hljs-number"/>
    <w:basedOn w:val="DefaultParagraphFont"/>
    <w:rsid w:val="00C701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0328106">
      <w:bodyDiv w:val="1"/>
      <w:marLeft w:val="0"/>
      <w:marRight w:val="0"/>
      <w:marTop w:val="0"/>
      <w:marBottom w:val="0"/>
      <w:divBdr>
        <w:top w:val="none" w:sz="0" w:space="0" w:color="auto"/>
        <w:left w:val="none" w:sz="0" w:space="0" w:color="auto"/>
        <w:bottom w:val="none" w:sz="0" w:space="0" w:color="auto"/>
        <w:right w:val="none" w:sz="0" w:space="0" w:color="auto"/>
      </w:divBdr>
    </w:div>
    <w:div w:id="11944654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documenttasks/documenttasks1.xml><?xml version="1.0" encoding="utf-8"?>
<t:Tasks xmlns:t="http://schemas.microsoft.com/office/tasks/2019/documenttasks" xmlns:oel="http://schemas.microsoft.com/office/2019/extlst">
  <t:Task id="{6AD851BE-0837-4D9D-8E1D-6353515644D5}">
    <t:Anchor>
      <t:Comment id="154321342"/>
    </t:Anchor>
    <t:History>
      <t:Event id="{DCB6BE8A-2CF2-4966-B3BE-6208546E8F13}" time="2023-11-17T16:12:46.015Z">
        <t:Attribution userId="S::gva_j.roeschley@snhu.edu::dcdf9e90-ff89-4a06-9462-7248674bd114" userProvider="AD" userName="Roeschley, Jacob"/>
        <t:Anchor>
          <t:Comment id="154321342"/>
        </t:Anchor>
        <t:Create/>
      </t:Event>
      <t:Event id="{0D6400BC-A7C7-4838-B302-D2B085E7F023}" time="2023-11-17T16:12:46.015Z">
        <t:Attribution userId="S::gva_j.roeschley@snhu.edu::dcdf9e90-ff89-4a06-9462-7248674bd114" userProvider="AD" userName="Roeschley, Jacob"/>
        <t:Anchor>
          <t:Comment id="154321342"/>
        </t:Anchor>
        <t:Assign userId="S::gva_j.mcinerney@snhu.edu::98e9acec-c962-42f6-a9e9-006d1cd9138a" userProvider="AD" userName="Mcinerney, Jody"/>
      </t:Event>
      <t:Event id="{C3DF8CB2-0FDF-4DF1-8AC8-5D4B08ED3AC5}" time="2023-11-17T16:12:46.015Z">
        <t:Attribution userId="S::gva_j.roeschley@snhu.edu::dcdf9e90-ff89-4a06-9462-7248674bd114" userProvider="AD" userName="Roeschley, Jacob"/>
        <t:Anchor>
          <t:Comment id="154321342"/>
        </t:Anchor>
        <t:SetTitle title="@Mcinerney, Jody I've completed my review of the DAD 220 Module Two Lab Template. Please review my comments and edits throughout the document. Since this is a new document, I made most my edits with track changes rather than via comment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938C1103447F498DAC73F23F04D93C" ma:contentTypeVersion="4" ma:contentTypeDescription="Create a new document." ma:contentTypeScope="" ma:versionID="964b44f7c5c67ab8f49840c38effb4f8">
  <xsd:schema xmlns:xsd="http://www.w3.org/2001/XMLSchema" xmlns:xs="http://www.w3.org/2001/XMLSchema" xmlns:p="http://schemas.microsoft.com/office/2006/metadata/properties" xmlns:ns3="6e44b336-a4e3-483e-aaff-32a1ba3104ed" targetNamespace="http://schemas.microsoft.com/office/2006/metadata/properties" ma:root="true" ma:fieldsID="b0008627f9c786b7a67c269618d64876" ns3:_="">
    <xsd:import namespace="6e44b336-a4e3-483e-aaff-32a1ba3104ed"/>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44b336-a4e3-483e-aaff-32a1ba3104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i9G+Pdz9MLRKi6w6ZnD6l/Pk0Y0Q==">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</go:docsCustomData>
</go:gDocsCustomXmlDataStorage>
</file>

<file path=customXml/itemProps1.xml><?xml version="1.0" encoding="utf-8"?>
<ds:datastoreItem xmlns:ds="http://schemas.openxmlformats.org/officeDocument/2006/customXml" ds:itemID="{B0043D4A-26F8-4AD9-9E86-C7E13F78A296}">
  <ds:schemaRefs>
    <ds:schemaRef ds:uri="http://www.w3.org/XML/1998/namespace"/>
    <ds:schemaRef ds:uri="http://schemas.microsoft.com/office/infopath/2007/PartnerControls"/>
    <ds:schemaRef ds:uri="http://purl.org/dc/elements/1.1/"/>
    <ds:schemaRef ds:uri="http://purl.org/dc/terms/"/>
    <ds:schemaRef ds:uri="6e44b336-a4e3-483e-aaff-32a1ba3104ed"/>
    <ds:schemaRef ds:uri="http://schemas.openxmlformats.org/package/2006/metadata/core-properties"/>
    <ds:schemaRef ds:uri="http://purl.org/dc/dcmitype/"/>
    <ds:schemaRef ds:uri="http://schemas.microsoft.com/office/2006/documentManagement/types"/>
    <ds:schemaRef ds:uri="http://schemas.microsoft.com/office/2006/metadata/properties"/>
  </ds:schemaRefs>
</ds:datastoreItem>
</file>

<file path=customXml/itemProps2.xml><?xml version="1.0" encoding="utf-8"?>
<ds:datastoreItem xmlns:ds="http://schemas.openxmlformats.org/officeDocument/2006/customXml" ds:itemID="{1757E69E-3639-4594-9637-37C8CE95E914}">
  <ds:schemaRefs>
    <ds:schemaRef ds:uri="http://schemas.microsoft.com/sharepoint/v3/contenttype/forms"/>
  </ds:schemaRefs>
</ds:datastoreItem>
</file>

<file path=customXml/itemProps3.xml><?xml version="1.0" encoding="utf-8"?>
<ds:datastoreItem xmlns:ds="http://schemas.openxmlformats.org/officeDocument/2006/customXml" ds:itemID="{D5E8EE13-00A3-4EEF-B04B-686728A47A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44b336-a4e3-483e-aaff-32a1ba3104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4</Pages>
  <Words>530</Words>
  <Characters>3023</Characters>
  <Application>Microsoft Office Word</Application>
  <DocSecurity>0</DocSecurity>
  <Lines>25</Lines>
  <Paragraphs>7</Paragraphs>
  <ScaleCrop>false</ScaleCrop>
  <Company>SNHU</Company>
  <LinksUpToDate>false</LinksUpToDate>
  <CharactersWithSpaces>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King</dc:creator>
  <cp:lastModifiedBy>Dale, Andrew</cp:lastModifiedBy>
  <cp:revision>38</cp:revision>
  <dcterms:created xsi:type="dcterms:W3CDTF">2024-05-16T02:51:00Z</dcterms:created>
  <dcterms:modified xsi:type="dcterms:W3CDTF">2024-05-1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27938C1103447F498DAC73F23F04D93C</vt:lpwstr>
  </property>
  <property fmtid="{D5CDD505-2E9C-101B-9397-08002B2CF9AE}" pid="5" name="ComplianceAssetId">
    <vt:lpwstr/>
  </property>
  <property fmtid="{D5CDD505-2E9C-101B-9397-08002B2CF9AE}" pid="6" name="TemplateUrl">
    <vt:lpwstr/>
  </property>
  <property fmtid="{D5CDD505-2E9C-101B-9397-08002B2CF9AE}" pid="7" name="Order">
    <vt:r8>21265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